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F633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Fitting 10 folds for each of 15552 candidates, totalling 155520 fits</w:t>
      </w:r>
    </w:p>
    <w:p w14:paraId="460EFDC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0:  XGBClassifier(base_score=None, booster=None, callbacks=None,</w:t>
      </w:r>
    </w:p>
    <w:p w14:paraId="482A238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13A24F1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0.75, early_stopping_rounds=None,</w:t>
      </w:r>
    </w:p>
    <w:p w14:paraId="54C0AC5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7E9FC1D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25, gpu_id=None, grow_policy=None, importance_type=None,</w:t>
      </w:r>
    </w:p>
    <w:p w14:paraId="51DD5A0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17333333333333334,</w:t>
      </w:r>
    </w:p>
    <w:p w14:paraId="33D4C76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04F22E4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59E649A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72A4B98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346D4CE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602CE97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0:  {'colsample_bytree': 0.75, 'gamma': 0.25, 'learning_rate': 0.17333333333333334, 'max_depth': 8, 'min_child_weight': 1, 'n_estimators': 200, 'scale_pos_weight': 1.4422799422799424, 'subsample': 0.75}</w:t>
      </w:r>
    </w:p>
    <w:p w14:paraId="3604DA5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43</w:t>
      </w:r>
    </w:p>
    <w:p w14:paraId="7337FA5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0:</w:t>
      </w:r>
    </w:p>
    <w:p w14:paraId="458CB0AE" w14:textId="77777777" w:rsidR="009B5F40" w:rsidRPr="009B5F40" w:rsidRDefault="009B5F40" w:rsidP="009B5F40">
      <w:pPr>
        <w:rPr>
          <w:lang w:val="en-US"/>
        </w:rPr>
      </w:pPr>
    </w:p>
    <w:p w14:paraId="4162D67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07CA18C7" w14:textId="77777777" w:rsidR="009B5F40" w:rsidRPr="009B5F40" w:rsidRDefault="009B5F40" w:rsidP="009B5F40">
      <w:pPr>
        <w:rPr>
          <w:lang w:val="en-US"/>
        </w:rPr>
      </w:pPr>
    </w:p>
    <w:p w14:paraId="6F254EB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93      0.93      0.93      1616</w:t>
      </w:r>
    </w:p>
    <w:p w14:paraId="0549230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0      0.83      0.81       595</w:t>
      </w:r>
    </w:p>
    <w:p w14:paraId="61D0F8D6" w14:textId="77777777" w:rsidR="009B5F40" w:rsidRPr="009B5F40" w:rsidRDefault="009B5F40" w:rsidP="009B5F40">
      <w:pPr>
        <w:rPr>
          <w:lang w:val="en-US"/>
        </w:rPr>
      </w:pPr>
    </w:p>
    <w:p w14:paraId="28E7264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90      2211</w:t>
      </w:r>
    </w:p>
    <w:p w14:paraId="46B420E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7      0.88      0.87      2211</w:t>
      </w:r>
    </w:p>
    <w:p w14:paraId="075FE13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90      0.90      0.90      2211</w:t>
      </w:r>
    </w:p>
    <w:p w14:paraId="0450C365" w14:textId="77777777" w:rsidR="009B5F40" w:rsidRPr="009B5F40" w:rsidRDefault="009B5F40" w:rsidP="009B5F40">
      <w:pPr>
        <w:rPr>
          <w:lang w:val="en-US"/>
        </w:rPr>
      </w:pPr>
    </w:p>
    <w:p w14:paraId="1BB7F165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964B230" w14:textId="55E05F61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1714B3A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1:  XGBClassifier(base_score=None, booster=None, callbacks=None,</w:t>
      </w:r>
    </w:p>
    <w:p w14:paraId="103BF95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67D8330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6C2A598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2FB95C8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0, gpu_id=None, grow_policy=None, importance_type=None,</w:t>
      </w:r>
    </w:p>
    <w:p w14:paraId="75202BD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33666666666666667,</w:t>
      </w:r>
    </w:p>
    <w:p w14:paraId="6E3FC8A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200182D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75043EC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3EEA252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379F10C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6C532EB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1:  {'colsample_bytree': 1.0, 'gamma': 0.0, 'learning_rate': 0.33666666666666667, 'max_depth': 8, 'min_child_weight': 1, 'n_estimators': 200, 'scale_pos_weight': 1.4422799422799424, 'subsample': 0.75}</w:t>
      </w:r>
    </w:p>
    <w:p w14:paraId="4E349B9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59</w:t>
      </w:r>
    </w:p>
    <w:p w14:paraId="5342D49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1:</w:t>
      </w:r>
    </w:p>
    <w:p w14:paraId="45E276AD" w14:textId="77777777" w:rsidR="009B5F40" w:rsidRPr="009B5F40" w:rsidRDefault="009B5F40" w:rsidP="009B5F40">
      <w:pPr>
        <w:rPr>
          <w:lang w:val="en-US"/>
        </w:rPr>
      </w:pPr>
    </w:p>
    <w:p w14:paraId="1BEFB22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55932E54" w14:textId="77777777" w:rsidR="009B5F40" w:rsidRPr="009B5F40" w:rsidRDefault="009B5F40" w:rsidP="009B5F40">
      <w:pPr>
        <w:rPr>
          <w:lang w:val="en-US"/>
        </w:rPr>
      </w:pPr>
    </w:p>
    <w:p w14:paraId="0A653F6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88      0.94      0.91      1639</w:t>
      </w:r>
    </w:p>
    <w:p w14:paraId="693D578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78      0.63      0.70       571</w:t>
      </w:r>
    </w:p>
    <w:p w14:paraId="715400CD" w14:textId="77777777" w:rsidR="009B5F40" w:rsidRPr="009B5F40" w:rsidRDefault="009B5F40" w:rsidP="009B5F40">
      <w:pPr>
        <w:rPr>
          <w:lang w:val="en-US"/>
        </w:rPr>
      </w:pPr>
    </w:p>
    <w:p w14:paraId="3EAFB71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6      2210</w:t>
      </w:r>
    </w:p>
    <w:p w14:paraId="7610396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3      0.78      0.80      2210</w:t>
      </w:r>
    </w:p>
    <w:p w14:paraId="677655B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5      0.86      0.85      2210</w:t>
      </w:r>
    </w:p>
    <w:p w14:paraId="41C43EA7" w14:textId="77777777" w:rsidR="009B5F40" w:rsidRPr="009B5F40" w:rsidRDefault="009B5F40" w:rsidP="009B5F40">
      <w:pPr>
        <w:rPr>
          <w:lang w:val="en-US"/>
        </w:rPr>
      </w:pPr>
    </w:p>
    <w:p w14:paraId="5533B9D8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0A46456" w14:textId="679188A3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5DA9FEA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2:  XGBClassifier(base_score=None, booster=None, callbacks=None,</w:t>
      </w:r>
    </w:p>
    <w:p w14:paraId="5D9B041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1EF9B64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6CD1E72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4B9CBF1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0, gpu_id=None, grow_policy=None, importance_type=None,</w:t>
      </w:r>
    </w:p>
    <w:p w14:paraId="575AE68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5, max_bin=None,</w:t>
      </w:r>
    </w:p>
    <w:p w14:paraId="554AFD2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cat_threshold=None, max_cat_to_onehot=None,</w:t>
      </w:r>
    </w:p>
    <w:p w14:paraId="38DF4DF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69BDB89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2E5E7E5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7A21F6D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0407A67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2:  {'colsample_bytree': 1.0, 'gamma': 0.0, 'learning_rate': 0.5, 'max_depth': 8, 'min_child_weight': 1, 'n_estimators': 200, 'scale_pos_weight': 1.4422799422799424, 'subsample': 0.75}</w:t>
      </w:r>
    </w:p>
    <w:p w14:paraId="348B0A8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57</w:t>
      </w:r>
    </w:p>
    <w:p w14:paraId="551F1C2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2:</w:t>
      </w:r>
    </w:p>
    <w:p w14:paraId="2587F8D5" w14:textId="77777777" w:rsidR="009B5F40" w:rsidRPr="009B5F40" w:rsidRDefault="009B5F40" w:rsidP="009B5F40">
      <w:pPr>
        <w:rPr>
          <w:lang w:val="en-US"/>
        </w:rPr>
      </w:pPr>
    </w:p>
    <w:p w14:paraId="6C61D61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005F6B4E" w14:textId="77777777" w:rsidR="009B5F40" w:rsidRPr="009B5F40" w:rsidRDefault="009B5F40" w:rsidP="009B5F40">
      <w:pPr>
        <w:rPr>
          <w:lang w:val="en-US"/>
        </w:rPr>
      </w:pPr>
    </w:p>
    <w:p w14:paraId="67A44A4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87      0.93      0.90      1643</w:t>
      </w:r>
    </w:p>
    <w:p w14:paraId="24C36A4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76      0.61      0.68       566</w:t>
      </w:r>
    </w:p>
    <w:p w14:paraId="77D1FDA3" w14:textId="77777777" w:rsidR="009B5F40" w:rsidRPr="009B5F40" w:rsidRDefault="009B5F40" w:rsidP="009B5F40">
      <w:pPr>
        <w:rPr>
          <w:lang w:val="en-US"/>
        </w:rPr>
      </w:pPr>
    </w:p>
    <w:p w14:paraId="4DFC451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5      2209</w:t>
      </w:r>
    </w:p>
    <w:p w14:paraId="61F4166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2      0.77      0.79      2209</w:t>
      </w:r>
    </w:p>
    <w:p w14:paraId="6C0CD92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5      0.85      0.85      2209</w:t>
      </w:r>
    </w:p>
    <w:p w14:paraId="43F324DA" w14:textId="77777777" w:rsidR="009B5F40" w:rsidRPr="009B5F40" w:rsidRDefault="009B5F40" w:rsidP="009B5F40">
      <w:pPr>
        <w:rPr>
          <w:lang w:val="en-US"/>
        </w:rPr>
      </w:pPr>
    </w:p>
    <w:p w14:paraId="76896C10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61D992E3" w14:textId="7AB46B68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72E50A8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3:  XGBClassifier(base_score=None, booster=None, callbacks=None,</w:t>
      </w:r>
    </w:p>
    <w:p w14:paraId="57D26EE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3EF5903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6DAAC1A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4AD439E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0, gpu_id=None, grow_policy=None, importance_type=None,</w:t>
      </w:r>
    </w:p>
    <w:p w14:paraId="4ABE0DB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17333333333333334,</w:t>
      </w:r>
    </w:p>
    <w:p w14:paraId="7821D5B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450FAC7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0557F78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1ABF7C3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3F0C133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4D4A977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3:  {'colsample_bytree': 1.0, 'gamma': 0.0, 'learning_rate': 0.17333333333333334, 'max_depth': 8, 'min_child_weight': 1, 'n_estimators': 200, 'scale_pos_weight': 1.4422799422799424, 'subsample': 0.5}</w:t>
      </w:r>
    </w:p>
    <w:p w14:paraId="41A0E88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47</w:t>
      </w:r>
    </w:p>
    <w:p w14:paraId="55053D0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3:</w:t>
      </w:r>
    </w:p>
    <w:p w14:paraId="450372BD" w14:textId="77777777" w:rsidR="009B5F40" w:rsidRPr="009B5F40" w:rsidRDefault="009B5F40" w:rsidP="009B5F40">
      <w:pPr>
        <w:rPr>
          <w:lang w:val="en-US"/>
        </w:rPr>
      </w:pPr>
    </w:p>
    <w:p w14:paraId="305588C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5C6D75D6" w14:textId="77777777" w:rsidR="009B5F40" w:rsidRPr="009B5F40" w:rsidRDefault="009B5F40" w:rsidP="009B5F40">
      <w:pPr>
        <w:rPr>
          <w:lang w:val="en-US"/>
        </w:rPr>
      </w:pPr>
    </w:p>
    <w:p w14:paraId="6E4E856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90      0.96      0.93      1676</w:t>
      </w:r>
    </w:p>
    <w:p w14:paraId="555FD6F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4      0.65      0.73       535</w:t>
      </w:r>
    </w:p>
    <w:p w14:paraId="58C7B8BF" w14:textId="77777777" w:rsidR="009B5F40" w:rsidRPr="009B5F40" w:rsidRDefault="009B5F40" w:rsidP="009B5F40">
      <w:pPr>
        <w:rPr>
          <w:lang w:val="en-US"/>
        </w:rPr>
      </w:pPr>
    </w:p>
    <w:p w14:paraId="0107558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9      2211</w:t>
      </w:r>
    </w:p>
    <w:p w14:paraId="1167C86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7      0.81      0.83      2211</w:t>
      </w:r>
    </w:p>
    <w:p w14:paraId="557EB92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8      0.89      0.88      2211</w:t>
      </w:r>
    </w:p>
    <w:p w14:paraId="799308CA" w14:textId="77777777" w:rsidR="009B5F40" w:rsidRPr="009B5F40" w:rsidRDefault="009B5F40" w:rsidP="009B5F40">
      <w:pPr>
        <w:rPr>
          <w:lang w:val="en-US"/>
        </w:rPr>
      </w:pPr>
    </w:p>
    <w:p w14:paraId="546839D1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18C52545" w14:textId="1103A89D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5E33938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4:  XGBClassifier(base_score=None, booster=None, callbacks=None,</w:t>
      </w:r>
    </w:p>
    <w:p w14:paraId="7BAF2BC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0A2F890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5CA87E4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47012E2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25, gpu_id=None, grow_policy=None, importance_type=None,</w:t>
      </w:r>
    </w:p>
    <w:p w14:paraId="135374A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33666666666666667,</w:t>
      </w:r>
    </w:p>
    <w:p w14:paraId="03AE8A7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5A02339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2181410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76A987D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150, n_jobs=None, num_parallel_tree=None,</w:t>
      </w:r>
    </w:p>
    <w:p w14:paraId="60CCD6B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2D56DAE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4:  {'colsample_bytree': 1.0, 'gamma': 0.25, 'learning_rate': 0.33666666666666667, 'max_depth': 8, 'min_child_weight': 1, 'n_estimators': 150, 'scale_pos_weight': 1.4422799422799424, 'subsample': 0.75}</w:t>
      </w:r>
    </w:p>
    <w:p w14:paraId="78191D1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43</w:t>
      </w:r>
    </w:p>
    <w:p w14:paraId="767D221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4:</w:t>
      </w:r>
    </w:p>
    <w:p w14:paraId="3992A600" w14:textId="77777777" w:rsidR="009B5F40" w:rsidRPr="009B5F40" w:rsidRDefault="009B5F40" w:rsidP="009B5F40">
      <w:pPr>
        <w:rPr>
          <w:lang w:val="en-US"/>
        </w:rPr>
      </w:pPr>
    </w:p>
    <w:p w14:paraId="49F7246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293BFABA" w14:textId="77777777" w:rsidR="009B5F40" w:rsidRPr="009B5F40" w:rsidRDefault="009B5F40" w:rsidP="009B5F40">
      <w:pPr>
        <w:rPr>
          <w:lang w:val="en-US"/>
        </w:rPr>
      </w:pPr>
    </w:p>
    <w:p w14:paraId="7D0E88B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89      0.94      0.92      1734</w:t>
      </w:r>
    </w:p>
    <w:p w14:paraId="319F917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73      0.58      0.65       479</w:t>
      </w:r>
    </w:p>
    <w:p w14:paraId="519CA367" w14:textId="77777777" w:rsidR="009B5F40" w:rsidRPr="009B5F40" w:rsidRDefault="009B5F40" w:rsidP="009B5F40">
      <w:pPr>
        <w:rPr>
          <w:lang w:val="en-US"/>
        </w:rPr>
      </w:pPr>
    </w:p>
    <w:p w14:paraId="0135751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6      2213</w:t>
      </w:r>
    </w:p>
    <w:p w14:paraId="7AD9E8E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1      0.76      0.78      2213</w:t>
      </w:r>
    </w:p>
    <w:p w14:paraId="14C958F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6      0.86      0.86      2213</w:t>
      </w:r>
    </w:p>
    <w:p w14:paraId="0B67AA38" w14:textId="77777777" w:rsidR="009B5F40" w:rsidRPr="009B5F40" w:rsidRDefault="009B5F40" w:rsidP="009B5F40">
      <w:pPr>
        <w:rPr>
          <w:lang w:val="en-US"/>
        </w:rPr>
      </w:pPr>
    </w:p>
    <w:p w14:paraId="4BA08169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2F9E4B0" w14:textId="3D7EFC44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67C6EC3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5:  XGBClassifier(base_score=None, booster=None, callbacks=None,</w:t>
      </w:r>
    </w:p>
    <w:p w14:paraId="556096E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7589FA1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494C9DA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1B48B9D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25, gpu_id=None, grow_policy=None, importance_type=None,</w:t>
      </w:r>
    </w:p>
    <w:p w14:paraId="500EC42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17333333333333334,</w:t>
      </w:r>
    </w:p>
    <w:p w14:paraId="6187CB7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31961A2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6677312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05A561D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34A813B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2F08D7F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5:  {'colsample_bytree': 1.0, 'gamma': 0.25, 'learning_rate': 0.17333333333333334, 'max_depth': 8, 'min_child_weight': 1, 'n_estimators': 200, 'scale_pos_weight': 1.4422799422799424, 'subsample': 0.75}</w:t>
      </w:r>
    </w:p>
    <w:p w14:paraId="015267C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43</w:t>
      </w:r>
    </w:p>
    <w:p w14:paraId="51638AC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5:</w:t>
      </w:r>
    </w:p>
    <w:p w14:paraId="72D05740" w14:textId="77777777" w:rsidR="009B5F40" w:rsidRPr="009B5F40" w:rsidRDefault="009B5F40" w:rsidP="009B5F40">
      <w:pPr>
        <w:rPr>
          <w:lang w:val="en-US"/>
        </w:rPr>
      </w:pPr>
    </w:p>
    <w:p w14:paraId="3DB01ED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289B3FC6" w14:textId="77777777" w:rsidR="009B5F40" w:rsidRPr="009B5F40" w:rsidRDefault="009B5F40" w:rsidP="009B5F40">
      <w:pPr>
        <w:rPr>
          <w:lang w:val="en-US"/>
        </w:rPr>
      </w:pPr>
    </w:p>
    <w:p w14:paraId="66EA4E7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88      0.94      0.91      1596</w:t>
      </w:r>
    </w:p>
    <w:p w14:paraId="45D12CA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3      0.68      0.75       615</w:t>
      </w:r>
    </w:p>
    <w:p w14:paraId="04AA10EE" w14:textId="77777777" w:rsidR="009B5F40" w:rsidRPr="009B5F40" w:rsidRDefault="009B5F40" w:rsidP="009B5F40">
      <w:pPr>
        <w:rPr>
          <w:lang w:val="en-US"/>
        </w:rPr>
      </w:pPr>
    </w:p>
    <w:p w14:paraId="0B58384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7      2211</w:t>
      </w:r>
    </w:p>
    <w:p w14:paraId="5273D00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6      0.81      0.83      2211</w:t>
      </w:r>
    </w:p>
    <w:p w14:paraId="3FFFE33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7      0.87      0.87      2211</w:t>
      </w:r>
    </w:p>
    <w:p w14:paraId="56BCDD45" w14:textId="77777777" w:rsidR="009B5F40" w:rsidRPr="009B5F40" w:rsidRDefault="009B5F40" w:rsidP="009B5F40">
      <w:pPr>
        <w:rPr>
          <w:lang w:val="en-US"/>
        </w:rPr>
      </w:pPr>
    </w:p>
    <w:p w14:paraId="4CB3E51F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681788F" w14:textId="3C6D6B23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4FFACD4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6:  XGBClassifier(base_score=None, booster=None, callbacks=None,</w:t>
      </w:r>
    </w:p>
    <w:p w14:paraId="63A219F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5CCC397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21C6087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453F7C7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0, gpu_id=None, grow_policy=None, importance_type=None,</w:t>
      </w:r>
    </w:p>
    <w:p w14:paraId="2F96ED1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33666666666666667,</w:t>
      </w:r>
    </w:p>
    <w:p w14:paraId="4C139CD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277406F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293C3A6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069940E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150, n_jobs=None, num_parallel_tree=None,</w:t>
      </w:r>
    </w:p>
    <w:p w14:paraId="405AF22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7C09542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6:  {'colsample_bytree': 1.0, 'gamma': 0.0, 'learning_rate': 0.33666666666666667, 'max_depth': 8, 'min_child_weight': 1, 'n_estimators': 150, 'scale_pos_weight': 5.7691197691197695, 'subsample': 0.75}</w:t>
      </w:r>
    </w:p>
    <w:p w14:paraId="0CEF4C8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38</w:t>
      </w:r>
    </w:p>
    <w:p w14:paraId="53573BB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6:</w:t>
      </w:r>
    </w:p>
    <w:p w14:paraId="5499EA0A" w14:textId="77777777" w:rsidR="009B5F40" w:rsidRPr="009B5F40" w:rsidRDefault="009B5F40" w:rsidP="009B5F40">
      <w:pPr>
        <w:rPr>
          <w:lang w:val="en-US"/>
        </w:rPr>
      </w:pPr>
    </w:p>
    <w:p w14:paraId="2FB45B5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352042E3" w14:textId="77777777" w:rsidR="009B5F40" w:rsidRPr="009B5F40" w:rsidRDefault="009B5F40" w:rsidP="009B5F40">
      <w:pPr>
        <w:rPr>
          <w:lang w:val="en-US"/>
        </w:rPr>
      </w:pPr>
    </w:p>
    <w:p w14:paraId="31B2E01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89      0.94      0.91      1534</w:t>
      </w:r>
    </w:p>
    <w:p w14:paraId="364BEC8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5      0.73      0.79       677</w:t>
      </w:r>
    </w:p>
    <w:p w14:paraId="19BEFCBF" w14:textId="77777777" w:rsidR="009B5F40" w:rsidRPr="009B5F40" w:rsidRDefault="009B5F40" w:rsidP="009B5F40">
      <w:pPr>
        <w:rPr>
          <w:lang w:val="en-US"/>
        </w:rPr>
      </w:pPr>
    </w:p>
    <w:p w14:paraId="4EF2FA3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8      2211</w:t>
      </w:r>
    </w:p>
    <w:p w14:paraId="5A75C6C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7      0.84      0.85      2211</w:t>
      </w:r>
    </w:p>
    <w:p w14:paraId="7356AB7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8      0.88      0.88      2211</w:t>
      </w:r>
    </w:p>
    <w:p w14:paraId="5EFD97ED" w14:textId="77777777" w:rsidR="009B5F40" w:rsidRPr="009B5F40" w:rsidRDefault="009B5F40" w:rsidP="009B5F40">
      <w:pPr>
        <w:rPr>
          <w:lang w:val="en-US"/>
        </w:rPr>
      </w:pPr>
    </w:p>
    <w:p w14:paraId="6E2E0043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41BA3DE2" w14:textId="2C69B413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20E4D85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7:  XGBClassifier(base_score=None, booster=None, callbacks=None,</w:t>
      </w:r>
    </w:p>
    <w:p w14:paraId="064BBE1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22C885A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01BCE0F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46102B0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25, gpu_id=None, grow_policy=None, importance_type=None,</w:t>
      </w:r>
    </w:p>
    <w:p w14:paraId="754F21E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17333333333333334,</w:t>
      </w:r>
    </w:p>
    <w:p w14:paraId="77D3950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0B08CA6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6B49359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729ADFB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3A84555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01CB45A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7:  {'colsample_bytree': 1.0, 'gamma': 0.25, 'learning_rate': 0.17333333333333334, 'max_depth': 8, 'min_child_weight': 1, 'n_estimators': 200, 'scale_pos_weight': 1.4422799422799424, 'subsample': 0.75}</w:t>
      </w:r>
    </w:p>
    <w:p w14:paraId="6E3ABC2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44</w:t>
      </w:r>
    </w:p>
    <w:p w14:paraId="5E500FE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7:</w:t>
      </w:r>
    </w:p>
    <w:p w14:paraId="407E5666" w14:textId="77777777" w:rsidR="009B5F40" w:rsidRPr="009B5F40" w:rsidRDefault="009B5F40" w:rsidP="009B5F40">
      <w:pPr>
        <w:rPr>
          <w:lang w:val="en-US"/>
        </w:rPr>
      </w:pPr>
    </w:p>
    <w:p w14:paraId="49C5663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34EF19AF" w14:textId="77777777" w:rsidR="009B5F40" w:rsidRPr="009B5F40" w:rsidRDefault="009B5F40" w:rsidP="009B5F40">
      <w:pPr>
        <w:rPr>
          <w:lang w:val="en-US"/>
        </w:rPr>
      </w:pPr>
    </w:p>
    <w:p w14:paraId="53B90FE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90      0.95      0.92      1675</w:t>
      </w:r>
    </w:p>
    <w:p w14:paraId="7DA4467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1      0.66      0.73       539</w:t>
      </w:r>
    </w:p>
    <w:p w14:paraId="223047DB" w14:textId="77777777" w:rsidR="009B5F40" w:rsidRPr="009B5F40" w:rsidRDefault="009B5F40" w:rsidP="009B5F40">
      <w:pPr>
        <w:rPr>
          <w:lang w:val="en-US"/>
        </w:rPr>
      </w:pPr>
    </w:p>
    <w:p w14:paraId="3141638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8      2214</w:t>
      </w:r>
    </w:p>
    <w:p w14:paraId="3493995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5      0.81      0.83      2214</w:t>
      </w:r>
    </w:p>
    <w:p w14:paraId="1D6D948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8      0.88      0.88      2214</w:t>
      </w:r>
    </w:p>
    <w:p w14:paraId="0FE74880" w14:textId="77777777" w:rsidR="009B5F40" w:rsidRPr="009B5F40" w:rsidRDefault="009B5F40" w:rsidP="009B5F40">
      <w:pPr>
        <w:rPr>
          <w:lang w:val="en-US"/>
        </w:rPr>
      </w:pPr>
    </w:p>
    <w:p w14:paraId="520C9701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36D500FC" w14:textId="75CCEF7D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24939D0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8:  XGBClassifier(base_score=None, booster=None, callbacks=None,</w:t>
      </w:r>
    </w:p>
    <w:p w14:paraId="4DFB514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3D6A252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0.75, early_stopping_rounds=None,</w:t>
      </w:r>
    </w:p>
    <w:p w14:paraId="2C20158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65E66CA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0, gpu_id=None, grow_policy=None, importance_type=None,</w:t>
      </w:r>
    </w:p>
    <w:p w14:paraId="53E40F2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33666666666666667,</w:t>
      </w:r>
    </w:p>
    <w:p w14:paraId="6F25162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7CCF42E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3646CAC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3, missing=nan, monotone_constraints=None,</w:t>
      </w:r>
    </w:p>
    <w:p w14:paraId="54DDD79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5DA45E2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05BD9F2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8:  {'colsample_bytree': 0.75, 'gamma': 0.0, 'learning_rate': 0.33666666666666667, 'max_depth': 8, 'min_child_weight': 3, 'n_estimators': 200, 'scale_pos_weight': 1.4422799422799424, 'subsample': 0.75}</w:t>
      </w:r>
    </w:p>
    <w:p w14:paraId="568FFEA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44</w:t>
      </w:r>
    </w:p>
    <w:p w14:paraId="6D2911D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8:</w:t>
      </w:r>
    </w:p>
    <w:p w14:paraId="5B9DBE97" w14:textId="77777777" w:rsidR="009B5F40" w:rsidRPr="009B5F40" w:rsidRDefault="009B5F40" w:rsidP="009B5F40">
      <w:pPr>
        <w:rPr>
          <w:lang w:val="en-US"/>
        </w:rPr>
      </w:pPr>
    </w:p>
    <w:p w14:paraId="4DA5994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64F5D3EA" w14:textId="77777777" w:rsidR="009B5F40" w:rsidRPr="009B5F40" w:rsidRDefault="009B5F40" w:rsidP="009B5F40">
      <w:pPr>
        <w:rPr>
          <w:lang w:val="en-US"/>
        </w:rPr>
      </w:pPr>
    </w:p>
    <w:p w14:paraId="45CFAEC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90      0.93      0.92      1613</w:t>
      </w:r>
    </w:p>
    <w:p w14:paraId="4B70919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0      0.71      0.76       600</w:t>
      </w:r>
    </w:p>
    <w:p w14:paraId="388DEF0D" w14:textId="77777777" w:rsidR="009B5F40" w:rsidRPr="009B5F40" w:rsidRDefault="009B5F40" w:rsidP="009B5F40">
      <w:pPr>
        <w:rPr>
          <w:lang w:val="en-US"/>
        </w:rPr>
      </w:pPr>
    </w:p>
    <w:p w14:paraId="38188B1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7      2213</w:t>
      </w:r>
    </w:p>
    <w:p w14:paraId="209D6C4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5      0.82      0.84      2213</w:t>
      </w:r>
    </w:p>
    <w:p w14:paraId="525038C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7      0.87      0.87      2213</w:t>
      </w:r>
    </w:p>
    <w:p w14:paraId="6A9F520E" w14:textId="77777777" w:rsidR="009B5F40" w:rsidRPr="009B5F40" w:rsidRDefault="009B5F40" w:rsidP="009B5F40">
      <w:pPr>
        <w:rPr>
          <w:lang w:val="en-US"/>
        </w:rPr>
      </w:pPr>
    </w:p>
    <w:p w14:paraId="3DEEA2C5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7D1BD785" w14:textId="4809E04C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Fitting 10 folds for each of 15552 candidates, totalling 155520 fits</w:t>
      </w:r>
    </w:p>
    <w:p w14:paraId="302813D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Best Model for outer fold 9:  XGBClassifier(base_score=None, booster=None, callbacks=None,</w:t>
      </w:r>
    </w:p>
    <w:p w14:paraId="0C8EB33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level=None, colsample_bynode=None,</w:t>
      </w:r>
    </w:p>
    <w:p w14:paraId="597E2C1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colsample_bytree=1.0, early_stopping_rounds=None,</w:t>
      </w:r>
    </w:p>
    <w:p w14:paraId="586DF91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enable_categorical=False, eval_metric=None, feature_types=None,</w:t>
      </w:r>
    </w:p>
    <w:p w14:paraId="0DF9006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gamma=0.0, gpu_id=None, grow_policy=None, importance_type=None,</w:t>
      </w:r>
    </w:p>
    <w:p w14:paraId="2491599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interaction_constraints=None, learning_rate=0.17333333333333334,</w:t>
      </w:r>
    </w:p>
    <w:p w14:paraId="7726DE7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bin=None, max_cat_threshold=None, max_cat_to_onehot=None,</w:t>
      </w:r>
    </w:p>
    <w:p w14:paraId="2930F7D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ax_delta_step=None, max_depth=8, max_leaves=None,</w:t>
      </w:r>
    </w:p>
    <w:p w14:paraId="56A1862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min_child_weight=1, missing=nan, monotone_constraints=None,</w:t>
      </w:r>
    </w:p>
    <w:p w14:paraId="0DA4F1E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n_estimators=200, n_jobs=None, num_parallel_tree=None,</w:t>
      </w:r>
    </w:p>
    <w:p w14:paraId="0BE0A29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dictor=None, random_state=None, ...)</w:t>
      </w:r>
    </w:p>
    <w:p w14:paraId="43CAC19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best parameters found for outer fold 9:  {'colsample_bytree': 1.0, 'gamma': 0.0, 'learning_rate': 0.17333333333333334, 'max_depth': 8, 'min_child_weight': 1, 'n_estimators': 200, 'scale_pos_weight': 3.6056998556998563, 'subsample': 0.5}</w:t>
      </w:r>
    </w:p>
    <w:p w14:paraId="5470A66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The mean CV score of the best model is: 0.837</w:t>
      </w:r>
    </w:p>
    <w:p w14:paraId="00AD79C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Classification Report for fold 9:</w:t>
      </w:r>
    </w:p>
    <w:p w14:paraId="1A2529B3" w14:textId="77777777" w:rsidR="009B5F40" w:rsidRPr="009B5F40" w:rsidRDefault="009B5F40" w:rsidP="009B5F40">
      <w:pPr>
        <w:rPr>
          <w:lang w:val="en-US"/>
        </w:rPr>
      </w:pPr>
    </w:p>
    <w:p w14:paraId="1EBD752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precision    recall  f1-score   support</w:t>
      </w:r>
    </w:p>
    <w:p w14:paraId="6544E05A" w14:textId="77777777" w:rsidR="009B5F40" w:rsidRPr="009B5F40" w:rsidRDefault="009B5F40" w:rsidP="009B5F40">
      <w:pPr>
        <w:rPr>
          <w:lang w:val="en-US"/>
        </w:rPr>
      </w:pPr>
    </w:p>
    <w:p w14:paraId="1E5FCA3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0       0.88      0.93      0.90      1471</w:t>
      </w:r>
    </w:p>
    <w:p w14:paraId="5BDD057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1       0.83      0.75      0.79       740</w:t>
      </w:r>
    </w:p>
    <w:p w14:paraId="492727CE" w14:textId="77777777" w:rsidR="009B5F40" w:rsidRPr="009B5F40" w:rsidRDefault="009B5F40" w:rsidP="009B5F40">
      <w:pPr>
        <w:rPr>
          <w:lang w:val="en-US"/>
        </w:rPr>
      </w:pPr>
    </w:p>
    <w:p w14:paraId="7E2EDC8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accuracy                           0.87      2211</w:t>
      </w:r>
    </w:p>
    <w:p w14:paraId="66D021C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macro avg       0.86      0.84      0.85      2211</w:t>
      </w:r>
    </w:p>
    <w:p w14:paraId="59ADBD2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weighted avg       0.87      0.87      0.87      2211</w:t>
      </w:r>
    </w:p>
    <w:p w14:paraId="793EF295" w14:textId="77777777" w:rsidR="009B5F40" w:rsidRPr="009B5F40" w:rsidRDefault="009B5F40" w:rsidP="009B5F40">
      <w:pPr>
        <w:rPr>
          <w:lang w:val="en-US"/>
        </w:rPr>
      </w:pPr>
    </w:p>
    <w:p w14:paraId="6DC07167" w14:textId="77777777" w:rsidR="00B31922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     </w:t>
      </w:r>
    </w:p>
    <w:p w14:paraId="37F7D9DC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7EED47C5" w14:textId="0ACB653F" w:rsidR="009B5F40" w:rsidRPr="006437A1" w:rsidRDefault="009B5F40" w:rsidP="009B5F40">
      <w:r w:rsidRPr="00B31922">
        <w:lastRenderedPageBreak/>
        <w:t xml:space="preserve">   </w:t>
      </w:r>
      <w:r w:rsidRPr="006437A1">
        <w:t>fold_0    fold_1    fold_2    fold_3    fold_4  \</w:t>
      </w:r>
    </w:p>
    <w:p w14:paraId="6FE7445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co2_concentration   0.036486  0.031948  0.029966  0.046213  0.041938   </w:t>
      </w:r>
    </w:p>
    <w:p w14:paraId="16353CC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air_temperature     0.036147  0.026203  0.023591  0.034584  0.023533   </w:t>
      </w:r>
    </w:p>
    <w:p w14:paraId="13699EA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relative_humidity   0.024679  0.017118  0.017484  0.028754  0.020809   </w:t>
      </w:r>
    </w:p>
    <w:p w14:paraId="55F7FF8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kitchen             0.090840  0.095748  0.093133  0.077003  0.076370   </w:t>
      </w:r>
    </w:p>
    <w:p w14:paraId="2613955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livingroom          0.069342  0.077472  0.067233  0.060995  0.047848   </w:t>
      </w:r>
    </w:p>
    <w:p w14:paraId="58562C7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bedroom             0.154085  0.094492  0.120250  0.125046  0.158380   </w:t>
      </w:r>
    </w:p>
    <w:p w14:paraId="7CF57C1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office              0.306687  0.420615  0.423694  0.268442  0.356483   </w:t>
      </w:r>
    </w:p>
    <w:p w14:paraId="70A77A6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kitchen_livingroom  0.098239  0.076522  0.076965  0.170872  0.103079   </w:t>
      </w:r>
    </w:p>
    <w:p w14:paraId="640F32F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day_sin             0.032426  0.025082  0.020755  0.029711  0.027231   </w:t>
      </w:r>
    </w:p>
    <w:p w14:paraId="3622B8B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day_cos             0.029494  0.027443  0.025632  0.037556  0.033687   </w:t>
      </w:r>
    </w:p>
    <w:p w14:paraId="6D1645C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hour_sin            0.062322  0.053747  0.065923  0.069838  0.055257   </w:t>
      </w:r>
    </w:p>
    <w:p w14:paraId="0A7F238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hour_cos            0.059252  0.053610  0.035374  0.050986  0.055387   </w:t>
      </w:r>
    </w:p>
    <w:p w14:paraId="4A82DC37" w14:textId="77777777" w:rsidR="009B5F40" w:rsidRPr="009B5F40" w:rsidRDefault="009B5F40" w:rsidP="009B5F40">
      <w:pPr>
        <w:rPr>
          <w:lang w:val="en-US"/>
        </w:rPr>
      </w:pPr>
    </w:p>
    <w:p w14:paraId="1947129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                    fold_5    fold_6    fold_7    fold_8    fold_9      mean  </w:t>
      </w:r>
    </w:p>
    <w:p w14:paraId="56A0A77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co2_concentration   0.032786  0.038453  0.028904  0.034926  0.048487  0.037011  </w:t>
      </w:r>
    </w:p>
    <w:p w14:paraId="6C46133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air_temperature     0.025517  0.030204  0.024656  0.035527  0.036382  0.029634  </w:t>
      </w:r>
    </w:p>
    <w:p w14:paraId="575C16A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relative_humidity   0.020028  0.019288  0.018068  0.028815  0.029520  0.022456  </w:t>
      </w:r>
    </w:p>
    <w:p w14:paraId="02DDA6E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kitchen             0.099911  0.079361  0.047725  0.091987  0.084472  0.083655  </w:t>
      </w:r>
    </w:p>
    <w:p w14:paraId="0C5912D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livingroom          0.079607  0.053724  0.064980  0.098727  0.043836  0.066376  </w:t>
      </w:r>
    </w:p>
    <w:p w14:paraId="5035501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bedroom             0.064326  0.075093  0.158463  0.189333  0.117317  0.125679  </w:t>
      </w:r>
    </w:p>
    <w:p w14:paraId="284DC4A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office              0.426880  0.457315  0.225330  0.298714  0.357770  0.354193  </w:t>
      </w:r>
    </w:p>
    <w:p w14:paraId="4A7F255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kitchen_livingroom  0.094518  0.059923  0.253672  0.060840  0.092709  0.108734  </w:t>
      </w:r>
    </w:p>
    <w:p w14:paraId="0AC79A0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day_sin             0.023216  0.033706  0.025326  0.026643  0.040609  0.028470  </w:t>
      </w:r>
    </w:p>
    <w:p w14:paraId="266CACD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day_cos             0.028933  0.047208  0.026755  0.030955  0.035008  0.032267  </w:t>
      </w:r>
    </w:p>
    <w:p w14:paraId="322FE46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hour_sin            0.054433  0.057539  0.067730  0.053374  0.058438  0.059860  </w:t>
      </w:r>
    </w:p>
    <w:p w14:paraId="725A7957" w14:textId="77777777" w:rsidR="009B5F40" w:rsidRDefault="009B5F40" w:rsidP="009B5F40">
      <w:r>
        <w:t>hour_cos            0.049843  0.048186  0.058391  0.050159  0.055452  0.051664</w:t>
      </w:r>
    </w:p>
    <w:p w14:paraId="13EDFFB6" w14:textId="77777777" w:rsidR="009B5F40" w:rsidRDefault="009B5F40" w:rsidP="009B5F40"/>
    <w:p w14:paraId="2C779B65" w14:textId="77777777" w:rsidR="009B5F40" w:rsidRDefault="009B5F40" w:rsidP="009B5F40"/>
    <w:p w14:paraId="039146F7" w14:textId="77777777" w:rsidR="009B5F40" w:rsidRDefault="009B5F40" w:rsidP="009B5F40">
      <w:r>
        <w:rPr>
          <w:noProof/>
        </w:rPr>
        <w:lastRenderedPageBreak/>
        <w:drawing>
          <wp:inline distT="0" distB="0" distL="0" distR="0" wp14:anchorId="102A6E4A" wp14:editId="46D5BD10">
            <wp:extent cx="6120130" cy="3913505"/>
            <wp:effectExtent l="0" t="0" r="0" b="0"/>
            <wp:docPr id="263408582" name="Picture 1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408582" name="Picture 1" descr="A graph with a 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91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C19F7" w14:textId="77777777" w:rsidR="009B5F40" w:rsidRDefault="009B5F40" w:rsidP="009B5F40"/>
    <w:p w14:paraId="19D48D56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35D0754" w14:textId="3A6D9AB3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Metrics for outer fold 0:</w:t>
      </w:r>
    </w:p>
    <w:p w14:paraId="42EED8E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0.75, 'gamma': 0.25, 'learning_rate': 0.17333333333333334, 'max_depth': 8, 'min_child_weight': 1, 'n_estimators': 200, 'scale_pos_weight': 1.4422799422799424, 'subsample': 0.75}</w:t>
      </w:r>
    </w:p>
    <w:p w14:paraId="60035F3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751669232049255</w:t>
      </w:r>
    </w:p>
    <w:p w14:paraId="7C68D09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5C181F1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495  121]</w:t>
      </w:r>
    </w:p>
    <w:p w14:paraId="246E234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04  491]]</w:t>
      </w:r>
    </w:p>
    <w:p w14:paraId="304B434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8022875816993464</w:t>
      </w:r>
    </w:p>
    <w:p w14:paraId="52613D1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8252100840336134</w:t>
      </w:r>
    </w:p>
    <w:p w14:paraId="7771283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8135874067937034</w:t>
      </w:r>
    </w:p>
    <w:p w14:paraId="4B21B5A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7437616054293321</w:t>
      </w:r>
    </w:p>
    <w:p w14:paraId="6742AD7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751669232049255</w:t>
      </w:r>
    </w:p>
    <w:p w14:paraId="0406B53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07774519472944554</w:t>
      </w:r>
    </w:p>
    <w:p w14:paraId="1062847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98236092265943</w:t>
      </w:r>
    </w:p>
    <w:p w14:paraId="2E801395" w14:textId="77777777" w:rsidR="009B5F40" w:rsidRPr="009B5F40" w:rsidRDefault="009B5F40" w:rsidP="009B5F40">
      <w:pPr>
        <w:rPr>
          <w:lang w:val="en-US"/>
        </w:rPr>
      </w:pPr>
    </w:p>
    <w:p w14:paraId="027C12E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Metrics for outer fold 1:</w:t>
      </w:r>
    </w:p>
    <w:p w14:paraId="6CECC36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0, 'learning_rate': 0.33666666666666667, 'max_depth': 8, 'min_child_weight': 1, 'n_estimators': 200, 'scale_pos_weight': 1.4422799422799424, 'subsample': 0.75}</w:t>
      </w:r>
    </w:p>
    <w:p w14:paraId="521086A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7832837715534973</w:t>
      </w:r>
    </w:p>
    <w:p w14:paraId="5F0AB5C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38EC1F2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540   99]</w:t>
      </w:r>
    </w:p>
    <w:p w14:paraId="557329A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213  358]]</w:t>
      </w:r>
    </w:p>
    <w:p w14:paraId="3E11BE6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7833698030634574</w:t>
      </w:r>
    </w:p>
    <w:p w14:paraId="49C1CA2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626970227670753</w:t>
      </w:r>
    </w:p>
    <w:p w14:paraId="2A764E5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6964980544747081</w:t>
      </w:r>
    </w:p>
    <w:p w14:paraId="17A7E3E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6123647235028269</w:t>
      </w:r>
    </w:p>
    <w:p w14:paraId="1EDDEFC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7832837715534973</w:t>
      </w:r>
    </w:p>
    <w:p w14:paraId="4344723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1099108542749189</w:t>
      </w:r>
    </w:p>
    <w:p w14:paraId="33DFA34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588235294117647</w:t>
      </w:r>
    </w:p>
    <w:p w14:paraId="25875361" w14:textId="77777777" w:rsidR="009B5F40" w:rsidRPr="009B5F40" w:rsidRDefault="009B5F40" w:rsidP="009B5F40">
      <w:pPr>
        <w:rPr>
          <w:lang w:val="en-US"/>
        </w:rPr>
      </w:pPr>
    </w:p>
    <w:p w14:paraId="285464C4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53966463" w14:textId="0A3EDA96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Metrics for outer fold 2:</w:t>
      </w:r>
    </w:p>
    <w:p w14:paraId="4B9613F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0, 'learning_rate': 0.5, 'max_depth': 8, 'min_child_weight': 1, 'n_estimators': 200, 'scale_pos_weight': 1.4422799422799424, 'subsample': 0.75}</w:t>
      </w:r>
    </w:p>
    <w:p w14:paraId="5789AB9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7724826816411416</w:t>
      </w:r>
    </w:p>
    <w:p w14:paraId="5787F80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1641EA6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534  109]</w:t>
      </w:r>
    </w:p>
    <w:p w14:paraId="79CB039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220  346]]</w:t>
      </w:r>
    </w:p>
    <w:p w14:paraId="7C55368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7604395604395604</w:t>
      </w:r>
    </w:p>
    <w:p w14:paraId="6C18E8D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6113074204946997</w:t>
      </w:r>
    </w:p>
    <w:p w14:paraId="12AAB68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6777668952007836</w:t>
      </w:r>
    </w:p>
    <w:p w14:paraId="3A28910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5882682440356657</w:t>
      </w:r>
    </w:p>
    <w:p w14:paraId="4150F11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7724826816411416</w:t>
      </w:r>
    </w:p>
    <w:p w14:paraId="593EE67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12386171921235785</w:t>
      </w:r>
    </w:p>
    <w:p w14:paraId="5D1D140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51063829787234</w:t>
      </w:r>
    </w:p>
    <w:p w14:paraId="3F969A2D" w14:textId="77777777" w:rsidR="009B5F40" w:rsidRPr="009B5F40" w:rsidRDefault="009B5F40" w:rsidP="009B5F40">
      <w:pPr>
        <w:rPr>
          <w:lang w:val="en-US"/>
        </w:rPr>
      </w:pPr>
    </w:p>
    <w:p w14:paraId="0FA5825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Metrics for outer fold 3:</w:t>
      </w:r>
    </w:p>
    <w:p w14:paraId="5B8552B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0, 'learning_rate': 0.17333333333333334, 'max_depth': 8, 'min_child_weight': 1, 'n_estimators': 200, 'scale_pos_weight': 1.4422799422799424, 'subsample': 0.5}</w:t>
      </w:r>
    </w:p>
    <w:p w14:paraId="24C20E0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065180782013248</w:t>
      </w:r>
    </w:p>
    <w:p w14:paraId="43A1893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271B1A2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607   69]</w:t>
      </w:r>
    </w:p>
    <w:p w14:paraId="55C6B24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85  350]]</w:t>
      </w:r>
    </w:p>
    <w:p w14:paraId="42B1B6B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8353221957040573</w:t>
      </w:r>
    </w:p>
    <w:p w14:paraId="36BB666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6542056074766355</w:t>
      </w:r>
    </w:p>
    <w:p w14:paraId="4E54EBD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7337526205450733</w:t>
      </w:r>
    </w:p>
    <w:p w14:paraId="2AE8703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6699215889709257</w:t>
      </w:r>
    </w:p>
    <w:p w14:paraId="322506E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065180782013248</w:t>
      </w:r>
    </w:p>
    <w:p w14:paraId="5185C1F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0872396095865129</w:t>
      </w:r>
    </w:p>
    <w:p w14:paraId="136F5E4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85119855269109</w:t>
      </w:r>
    </w:p>
    <w:p w14:paraId="32817894" w14:textId="77777777" w:rsidR="009B5F40" w:rsidRPr="009B5F40" w:rsidRDefault="009B5F40" w:rsidP="009B5F40">
      <w:pPr>
        <w:rPr>
          <w:lang w:val="en-US"/>
        </w:rPr>
      </w:pPr>
    </w:p>
    <w:p w14:paraId="4E907798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BFB9FFB" w14:textId="48AA767D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Metrics for outer fold 4:</w:t>
      </w:r>
    </w:p>
    <w:p w14:paraId="6F352E5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25, 'learning_rate': 0.33666666666666667, 'max_depth': 8, 'min_child_weight': 1, 'n_estimators': 150, 'scale_pos_weight': 1.4422799422799424, 'subsample': 0.75}</w:t>
      </w:r>
    </w:p>
    <w:p w14:paraId="663F5E0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7592651453311277</w:t>
      </w:r>
    </w:p>
    <w:p w14:paraId="280702C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3002EDD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634  100]</w:t>
      </w:r>
    </w:p>
    <w:p w14:paraId="7B6AADD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203  276]]</w:t>
      </w:r>
    </w:p>
    <w:p w14:paraId="469AEF8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7340425531914894</w:t>
      </w:r>
    </w:p>
    <w:p w14:paraId="40E5297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5762004175365344</w:t>
      </w:r>
    </w:p>
    <w:p w14:paraId="3274EFB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6456140350877192</w:t>
      </w:r>
    </w:p>
    <w:p w14:paraId="4B1CCA0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5686145049502216</w:t>
      </w:r>
    </w:p>
    <w:p w14:paraId="2A7FF94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7592651453311277</w:t>
      </w:r>
    </w:p>
    <w:p w14:paraId="0A8B57F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11064377559861177</w:t>
      </w:r>
    </w:p>
    <w:p w14:paraId="1EB953A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630817894261184</w:t>
      </w:r>
    </w:p>
    <w:p w14:paraId="46CBE43F" w14:textId="77777777" w:rsidR="009B5F40" w:rsidRPr="009B5F40" w:rsidRDefault="009B5F40" w:rsidP="009B5F40">
      <w:pPr>
        <w:rPr>
          <w:lang w:val="en-US"/>
        </w:rPr>
      </w:pPr>
    </w:p>
    <w:p w14:paraId="17001AE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Metrics for outer fold 5:</w:t>
      </w:r>
    </w:p>
    <w:p w14:paraId="7A14FDD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25, 'learning_rate': 0.17333333333333334, 'max_depth': 8, 'min_child_weight': 1, 'n_estimators': 200, 'scale_pos_weight': 1.4422799422799424, 'subsample': 0.75}</w:t>
      </w:r>
    </w:p>
    <w:p w14:paraId="125AE67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122684760682193</w:t>
      </w:r>
    </w:p>
    <w:p w14:paraId="44492B0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4605127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508   88]</w:t>
      </w:r>
    </w:p>
    <w:p w14:paraId="4BA27EC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97  418]]</w:t>
      </w:r>
    </w:p>
    <w:p w14:paraId="33E580F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8260869565217391</w:t>
      </w:r>
    </w:p>
    <w:p w14:paraId="0690545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6796747967479675</w:t>
      </w:r>
    </w:p>
    <w:p w14:paraId="69FFC58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7457627118644067</w:t>
      </w:r>
    </w:p>
    <w:p w14:paraId="1449899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6661540778959318</w:t>
      </w:r>
    </w:p>
    <w:p w14:paraId="642F11A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122684760682193</w:t>
      </w:r>
    </w:p>
    <w:p w14:paraId="7CC54AA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09620684979214957</w:t>
      </w:r>
    </w:p>
    <w:p w14:paraId="37CD9C5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710990502035278</w:t>
      </w:r>
    </w:p>
    <w:p w14:paraId="65F4A8E0" w14:textId="77777777" w:rsidR="009B5F40" w:rsidRPr="009B5F40" w:rsidRDefault="009B5F40" w:rsidP="009B5F40">
      <w:pPr>
        <w:rPr>
          <w:lang w:val="en-US"/>
        </w:rPr>
      </w:pPr>
    </w:p>
    <w:p w14:paraId="630947C8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75FF7456" w14:textId="1748E86C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Metrics for outer fold 6:</w:t>
      </w:r>
    </w:p>
    <w:p w14:paraId="641EF4B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0, 'learning_rate': 0.33666666666666667, 'max_depth': 8, 'min_child_weight': 1, 'n_estimators': 150, 'scale_pos_weight': 5.7691197691197695, 'subsample': 0.75}</w:t>
      </w:r>
    </w:p>
    <w:p w14:paraId="129ED27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380514348330987</w:t>
      </w:r>
    </w:p>
    <w:p w14:paraId="71FE069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394F880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445   89]</w:t>
      </w:r>
    </w:p>
    <w:p w14:paraId="3B223EC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80  497]]</w:t>
      </w:r>
    </w:p>
    <w:p w14:paraId="2BCFF22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8481228668941979</w:t>
      </w:r>
    </w:p>
    <w:p w14:paraId="638A688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7341211225997046</w:t>
      </w:r>
    </w:p>
    <w:p w14:paraId="4FDA295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7870150435471102</w:t>
      </w:r>
    </w:p>
    <w:p w14:paraId="7F70BDF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7060643804518788</w:t>
      </w:r>
    </w:p>
    <w:p w14:paraId="2334213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380514348330987</w:t>
      </w:r>
    </w:p>
    <w:p w14:paraId="21EA2FD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10149266357625598</w:t>
      </w:r>
    </w:p>
    <w:p w14:paraId="303A192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783355947535052</w:t>
      </w:r>
    </w:p>
    <w:p w14:paraId="3FE4DDE4" w14:textId="77777777" w:rsidR="009B5F40" w:rsidRPr="009B5F40" w:rsidRDefault="009B5F40" w:rsidP="009B5F40">
      <w:pPr>
        <w:rPr>
          <w:lang w:val="en-US"/>
        </w:rPr>
      </w:pPr>
    </w:p>
    <w:p w14:paraId="4A21480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Metrics for outer fold 7:</w:t>
      </w:r>
    </w:p>
    <w:p w14:paraId="79D5D47D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25, 'learning_rate': 0.17333333333333334, 'max_depth': 8, 'min_child_weight': 1, 'n_estimators': 200, 'scale_pos_weight': 1.4422799422799424, 'subsample': 0.75}</w:t>
      </w:r>
    </w:p>
    <w:p w14:paraId="1B45C15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064248331625731</w:t>
      </w:r>
    </w:p>
    <w:p w14:paraId="5E16D8E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2D8B2B5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589   86]</w:t>
      </w:r>
    </w:p>
    <w:p w14:paraId="4F0BAA1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81  358]]</w:t>
      </w:r>
    </w:p>
    <w:p w14:paraId="0D89E2C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8063063063063063</w:t>
      </w:r>
    </w:p>
    <w:p w14:paraId="7DCD56E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6641929499072357</w:t>
      </w:r>
    </w:p>
    <w:p w14:paraId="498D17F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728382502543235</w:t>
      </w:r>
    </w:p>
    <w:p w14:paraId="44DC61F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6568672720921793</w:t>
      </w:r>
    </w:p>
    <w:p w14:paraId="55A77D1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064248331625731</w:t>
      </w:r>
    </w:p>
    <w:p w14:paraId="15771AA6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09271998756360354</w:t>
      </w:r>
    </w:p>
    <w:p w14:paraId="154621B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794037940379403</w:t>
      </w:r>
    </w:p>
    <w:p w14:paraId="3E88CB17" w14:textId="77777777" w:rsidR="009B5F40" w:rsidRPr="009B5F40" w:rsidRDefault="009B5F40" w:rsidP="009B5F40">
      <w:pPr>
        <w:rPr>
          <w:lang w:val="en-US"/>
        </w:rPr>
      </w:pPr>
    </w:p>
    <w:p w14:paraId="6B11F159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0E40820" w14:textId="7613A79C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Metrics for outer fold 8:</w:t>
      </w:r>
    </w:p>
    <w:p w14:paraId="6718742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0.75, 'gamma': 0.0, 'learning_rate': 0.33666666666666667, 'max_depth': 8, 'min_child_weight': 3, 'n_estimators': 200, 'scale_pos_weight': 1.4422799422799424, 'subsample': 0.75}</w:t>
      </w:r>
    </w:p>
    <w:p w14:paraId="302C4B9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24641971481711</w:t>
      </w:r>
    </w:p>
    <w:p w14:paraId="2E5DAB4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5A80126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507  106]</w:t>
      </w:r>
    </w:p>
    <w:p w14:paraId="7E4E5320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71  429]]</w:t>
      </w:r>
    </w:p>
    <w:p w14:paraId="1DD7F9C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Precision: 0.8018691588785046</w:t>
      </w:r>
    </w:p>
    <w:p w14:paraId="0196D4A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715</w:t>
      </w:r>
    </w:p>
    <w:p w14:paraId="1269312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7559471365638767</w:t>
      </w:r>
    </w:p>
    <w:p w14:paraId="688FBC99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6741469940206729</w:t>
      </w:r>
    </w:p>
    <w:p w14:paraId="6D432297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24641971481711</w:t>
      </w:r>
    </w:p>
    <w:p w14:paraId="4392FDA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10047610418485874</w:t>
      </w:r>
    </w:p>
    <w:p w14:paraId="791ADBB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748305467690918</w:t>
      </w:r>
    </w:p>
    <w:p w14:paraId="166CF892" w14:textId="77777777" w:rsidR="009B5F40" w:rsidRPr="009B5F40" w:rsidRDefault="009B5F40" w:rsidP="009B5F40">
      <w:pPr>
        <w:rPr>
          <w:lang w:val="en-US"/>
        </w:rPr>
      </w:pPr>
    </w:p>
    <w:p w14:paraId="6D88A5E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Metrics for outer fold 9:</w:t>
      </w:r>
    </w:p>
    <w:p w14:paraId="2E52210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est parameters: {'colsample_bytree': 1.0, 'gamma': 0.0, 'learning_rate': 0.17333333333333334, 'max_depth': 8, 'min_child_weight': 1, 'n_estimators': 200, 'scale_pos_weight': 3.6056998556998563, 'subsample': 0.5}</w:t>
      </w:r>
    </w:p>
    <w:p w14:paraId="1FC90E4A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alanced accuracy score: 0.8382861447443364</w:t>
      </w:r>
    </w:p>
    <w:p w14:paraId="7F35E813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Confusion matrix:</w:t>
      </w:r>
    </w:p>
    <w:p w14:paraId="52150DC6" w14:textId="77777777" w:rsidR="009B5F40" w:rsidRDefault="009B5F40" w:rsidP="009B5F40">
      <w:r>
        <w:t>[[1361  110]</w:t>
      </w:r>
    </w:p>
    <w:p w14:paraId="0CBE3BED" w14:textId="77777777" w:rsidR="009B5F40" w:rsidRDefault="009B5F40" w:rsidP="009B5F40">
      <w:r>
        <w:t xml:space="preserve"> [ 184  556]]</w:t>
      </w:r>
    </w:p>
    <w:p w14:paraId="790DA226" w14:textId="77777777" w:rsidR="009B5F40" w:rsidRPr="009B5F40" w:rsidRDefault="009B5F40" w:rsidP="009B5F40">
      <w:pPr>
        <w:rPr>
          <w:lang w:val="en-US"/>
        </w:rPr>
      </w:pPr>
      <w:r>
        <w:t xml:space="preserve">  </w:t>
      </w:r>
      <w:r w:rsidRPr="009B5F40">
        <w:rPr>
          <w:lang w:val="en-US"/>
        </w:rPr>
        <w:t>Precision: 0.8348348348348348</w:t>
      </w:r>
    </w:p>
    <w:p w14:paraId="1B128EB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Recall: 0.7513513513513513</w:t>
      </w:r>
    </w:p>
    <w:p w14:paraId="31F975D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F1 score: 0.7908961593172119</w:t>
      </w:r>
    </w:p>
    <w:p w14:paraId="4A29B86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MCC: 0.6958811076787741</w:t>
      </w:r>
    </w:p>
    <w:p w14:paraId="3D9338D4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U_ROC: 0.8382861447443364</w:t>
      </w:r>
    </w:p>
    <w:p w14:paraId="53F803D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Brier score loss: 0.09911641921287187</w:t>
      </w:r>
    </w:p>
    <w:p w14:paraId="6CB74AD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 Accuracy score: 0.8670284938941656</w:t>
      </w:r>
    </w:p>
    <w:p w14:paraId="4EBF9CE8" w14:textId="77777777" w:rsidR="009B5F40" w:rsidRPr="009B5F40" w:rsidRDefault="009B5F40" w:rsidP="009B5F40">
      <w:pPr>
        <w:rPr>
          <w:lang w:val="en-US"/>
        </w:rPr>
      </w:pPr>
    </w:p>
    <w:p w14:paraId="7888B266" w14:textId="77777777" w:rsidR="00B31922" w:rsidRDefault="00B31922">
      <w:pPr>
        <w:rPr>
          <w:lang w:val="en-US"/>
        </w:rPr>
      </w:pPr>
      <w:r>
        <w:rPr>
          <w:lang w:val="en-US"/>
        </w:rPr>
        <w:br w:type="page"/>
      </w:r>
    </w:p>
    <w:p w14:paraId="27F3591C" w14:textId="2A64CFE8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lastRenderedPageBreak/>
        <w:t>Cumulative confusion matrix:</w:t>
      </w:r>
    </w:p>
    <w:p w14:paraId="3DAE3F1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[[15220   977]</w:t>
      </w:r>
    </w:p>
    <w:p w14:paraId="60B65C58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 xml:space="preserve"> [ 1838  4079]]</w:t>
      </w:r>
    </w:p>
    <w:p w14:paraId="4F018EC2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balanced accuracy score: 0.8116389460221954 with std dev of: 0.03278204668327038</w:t>
      </w:r>
    </w:p>
    <w:p w14:paraId="09CE8CCF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precision: 0.8032681817533494 with std dev of: 0.034045742212961985</w:t>
      </w:r>
    </w:p>
    <w:p w14:paraId="53FC9CFE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recall: 0.6838233977818494 with std dev of: 0.07028897202093373</w:t>
      </w:r>
    </w:p>
    <w:p w14:paraId="1D1F942B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F1 score: 0.7375222565937828 with std dev of: 0.05028931561218551</w:t>
      </w:r>
    </w:p>
    <w:p w14:paraId="5F83EB91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MCC: 0.658204449902841 with std dev of: 0.05148328145122536</w:t>
      </w:r>
    </w:p>
    <w:p w14:paraId="62F1117C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ROC-AUC: 0.8116389460221954 with std dev of: 0.03278204668327038</w:t>
      </w:r>
    </w:p>
    <w:p w14:paraId="5538ACE5" w14:textId="77777777" w:rsidR="009B5F40" w:rsidRPr="009B5F40" w:rsidRDefault="009B5F40" w:rsidP="009B5F40">
      <w:pPr>
        <w:rPr>
          <w:lang w:val="en-US"/>
        </w:rPr>
      </w:pPr>
      <w:r w:rsidRPr="009B5F40">
        <w:rPr>
          <w:lang w:val="en-US"/>
        </w:rPr>
        <w:t>Average accuracy: 0.87270225758184 with std dev of: 0.012944126344727054</w:t>
      </w:r>
    </w:p>
    <w:p w14:paraId="7A4DA7C7" w14:textId="77777777" w:rsidR="009B5F40" w:rsidRDefault="009B5F40" w:rsidP="009B5F40">
      <w:pPr>
        <w:rPr>
          <w:lang w:val="en-US"/>
        </w:rPr>
      </w:pPr>
      <w:r w:rsidRPr="009B5F40">
        <w:rPr>
          <w:lang w:val="en-US"/>
        </w:rPr>
        <w:t>Average Brier loss: 0.87270225758184 with std dev of: 0.012286529716102253</w:t>
      </w:r>
    </w:p>
    <w:p w14:paraId="1249394D" w14:textId="77777777" w:rsidR="00F52A72" w:rsidRDefault="00F52A72" w:rsidP="009B5F40">
      <w:pPr>
        <w:rPr>
          <w:lang w:val="en-US"/>
        </w:rPr>
      </w:pPr>
    </w:p>
    <w:p w14:paraId="000B1ABE" w14:textId="112934FD" w:rsidR="00F52A72" w:rsidRDefault="00F52A72" w:rsidP="009B5F40">
      <w:pPr>
        <w:rPr>
          <w:lang w:val="en-US"/>
        </w:rPr>
      </w:pPr>
      <w:r>
        <w:rPr>
          <w:lang w:val="en-US"/>
        </w:rPr>
        <w:t>FINAL MODEL</w:t>
      </w:r>
    </w:p>
    <w:p w14:paraId="3090A02B" w14:textId="77777777" w:rsidR="00197DF6" w:rsidRPr="00197DF6" w:rsidRDefault="00197DF6" w:rsidP="00197DF6">
      <w:pPr>
        <w:rPr>
          <w:lang w:val="en-US"/>
        </w:rPr>
      </w:pPr>
      <w:r w:rsidRPr="00197DF6">
        <w:rPr>
          <w:lang w:val="en-US"/>
        </w:rPr>
        <w:t>Fitting 10 folds for each of 15552 candidates, totalling 155520 fits</w:t>
      </w:r>
    </w:p>
    <w:p w14:paraId="375D4EB0" w14:textId="77777777" w:rsidR="00197DF6" w:rsidRPr="00197DF6" w:rsidRDefault="00197DF6" w:rsidP="00197DF6">
      <w:pPr>
        <w:rPr>
          <w:lang w:val="en-US"/>
        </w:rPr>
      </w:pPr>
      <w:r w:rsidRPr="00197DF6">
        <w:rPr>
          <w:lang w:val="en-US"/>
        </w:rPr>
        <w:t>Best Model for final cross validation:  XGBClassifier(base_score=None, booster=None, callbacks=None,</w:t>
      </w:r>
    </w:p>
    <w:p w14:paraId="11A09134" w14:textId="77777777" w:rsidR="00197DF6" w:rsidRPr="00197DF6" w:rsidRDefault="00197DF6" w:rsidP="00197DF6">
      <w:pPr>
        <w:rPr>
          <w:lang w:val="en-US"/>
        </w:rPr>
      </w:pPr>
      <w:r w:rsidRPr="00197DF6">
        <w:rPr>
          <w:lang w:val="en-US"/>
        </w:rPr>
        <w:t xml:space="preserve">              colsample_bylevel=None, colsample_bynode=None,</w:t>
      </w:r>
    </w:p>
    <w:p w14:paraId="57EF3482" w14:textId="77777777" w:rsidR="00197DF6" w:rsidRPr="00197DF6" w:rsidRDefault="00197DF6" w:rsidP="00197DF6">
      <w:pPr>
        <w:rPr>
          <w:lang w:val="en-US"/>
        </w:rPr>
      </w:pPr>
      <w:r w:rsidRPr="00197DF6">
        <w:rPr>
          <w:lang w:val="en-US"/>
        </w:rPr>
        <w:t xml:space="preserve">              colsample_bytree=1.0, early_stopping_rounds=None,</w:t>
      </w:r>
    </w:p>
    <w:p w14:paraId="0EBE370C" w14:textId="77777777" w:rsidR="00197DF6" w:rsidRDefault="00197DF6" w:rsidP="00197DF6">
      <w:r w:rsidRPr="00197DF6">
        <w:rPr>
          <w:lang w:val="en-US"/>
        </w:rPr>
        <w:t xml:space="preserve">              </w:t>
      </w:r>
      <w:r>
        <w:t>enable_categorical=False, eval_metric=None, feature_types=None,</w:t>
      </w:r>
    </w:p>
    <w:p w14:paraId="32527657" w14:textId="77777777" w:rsidR="00197DF6" w:rsidRDefault="00197DF6" w:rsidP="00197DF6">
      <w:r>
        <w:t xml:space="preserve">              gamma=0.25, gpu_id=None, grow_policy=None, importance_type=None,</w:t>
      </w:r>
    </w:p>
    <w:p w14:paraId="2092BD2D" w14:textId="77777777" w:rsidR="00197DF6" w:rsidRDefault="00197DF6" w:rsidP="00197DF6">
      <w:r>
        <w:t xml:space="preserve">              interaction_constraints=None, learning_rate=0.17333333333333334,</w:t>
      </w:r>
    </w:p>
    <w:p w14:paraId="38702B75" w14:textId="77777777" w:rsidR="00197DF6" w:rsidRDefault="00197DF6" w:rsidP="00197DF6">
      <w:r>
        <w:t xml:space="preserve">              max_bin=None, max_cat_threshold=None, max_cat_to_onehot=None,</w:t>
      </w:r>
    </w:p>
    <w:p w14:paraId="4240059D" w14:textId="77777777" w:rsidR="00197DF6" w:rsidRDefault="00197DF6" w:rsidP="00197DF6">
      <w:r>
        <w:t xml:space="preserve">              max_delta_step=None, max_depth=8, max_leaves=None,</w:t>
      </w:r>
    </w:p>
    <w:p w14:paraId="2D243745" w14:textId="77777777" w:rsidR="00197DF6" w:rsidRDefault="00197DF6" w:rsidP="00197DF6">
      <w:r>
        <w:t xml:space="preserve">              min_child_weight=1, missing=nan, monotone_constraints=None,</w:t>
      </w:r>
    </w:p>
    <w:p w14:paraId="616926BC" w14:textId="77777777" w:rsidR="00197DF6" w:rsidRDefault="00197DF6" w:rsidP="00197DF6">
      <w:r>
        <w:t xml:space="preserve">              n_estimators=200, n_jobs=None, num_parallel_tree=None,</w:t>
      </w:r>
    </w:p>
    <w:p w14:paraId="19FFDDE1" w14:textId="77777777" w:rsidR="00197DF6" w:rsidRDefault="00197DF6" w:rsidP="00197DF6">
      <w:r>
        <w:t xml:space="preserve">              predictor=None, random_state=None, ...)</w:t>
      </w:r>
    </w:p>
    <w:p w14:paraId="07EFC394" w14:textId="77777777" w:rsidR="00197DF6" w:rsidRDefault="00197DF6" w:rsidP="00197DF6">
      <w:r>
        <w:t>The best parameters found for final cross validation:  {'colsample_bytree': 1.0, 'gamma': 0.25, 'learning_rate': 0.17333333333333334, 'max_depth': 8, 'min_child_weight': 1, 'n_estimators': 200, 'scale_pos_weight': 3.6056998556998563, 'subsample': 0.75}</w:t>
      </w:r>
    </w:p>
    <w:p w14:paraId="142EB925" w14:textId="77777777" w:rsidR="00197DF6" w:rsidRDefault="00197DF6" w:rsidP="00197DF6">
      <w:r>
        <w:t>The mean CV score of the final cross validation model is:  0.8552576024349294</w:t>
      </w:r>
    </w:p>
    <w:p w14:paraId="2F5132BC" w14:textId="77777777" w:rsidR="00F52A72" w:rsidRPr="009B5F40" w:rsidRDefault="00F52A72" w:rsidP="009B5F40">
      <w:pPr>
        <w:rPr>
          <w:lang w:val="en-US"/>
        </w:rPr>
      </w:pPr>
    </w:p>
    <w:p w14:paraId="50BB1383" w14:textId="2E05764C" w:rsidR="00924F1D" w:rsidRPr="006A1E56" w:rsidRDefault="00924F1D">
      <w:pPr>
        <w:rPr>
          <w:b/>
          <w:bCs/>
          <w:highlight w:val="yellow"/>
          <w:lang w:val="en-US"/>
        </w:rPr>
      </w:pPr>
    </w:p>
    <w:sectPr w:rsidR="00924F1D" w:rsidRPr="006A1E56">
      <w:footerReference w:type="default" r:id="rId8"/>
      <w:pgSz w:w="11906" w:h="16838"/>
      <w:pgMar w:top="1701" w:right="1134" w:bottom="170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8091A2" w14:textId="77777777" w:rsidR="006D143A" w:rsidRDefault="006D143A" w:rsidP="006D143A">
      <w:pPr>
        <w:spacing w:after="0" w:line="240" w:lineRule="auto"/>
      </w:pPr>
      <w:r>
        <w:separator/>
      </w:r>
    </w:p>
  </w:endnote>
  <w:endnote w:type="continuationSeparator" w:id="0">
    <w:p w14:paraId="425FEE24" w14:textId="77777777" w:rsidR="006D143A" w:rsidRDefault="006D143A" w:rsidP="006D14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73374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F7F9A0E" w14:textId="72A08B69" w:rsidR="006D143A" w:rsidRDefault="006D143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217DC8" w14:textId="77777777" w:rsidR="006D143A" w:rsidRDefault="006D14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610B1B" w14:textId="77777777" w:rsidR="006D143A" w:rsidRDefault="006D143A" w:rsidP="006D143A">
      <w:pPr>
        <w:spacing w:after="0" w:line="240" w:lineRule="auto"/>
      </w:pPr>
      <w:r>
        <w:separator/>
      </w:r>
    </w:p>
  </w:footnote>
  <w:footnote w:type="continuationSeparator" w:id="0">
    <w:p w14:paraId="43C0473B" w14:textId="77777777" w:rsidR="006D143A" w:rsidRDefault="006D143A" w:rsidP="006D143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565C5D"/>
    <w:multiLevelType w:val="hybridMultilevel"/>
    <w:tmpl w:val="56BE2E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C973DF"/>
    <w:multiLevelType w:val="hybridMultilevel"/>
    <w:tmpl w:val="692054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4928382">
    <w:abstractNumId w:val="0"/>
  </w:num>
  <w:num w:numId="2" w16cid:durableId="15241324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xsDQ1NjU3NTE1NDBU0lEKTi0uzszPAykwrgUAZbN+kSwAAAA="/>
  </w:docVars>
  <w:rsids>
    <w:rsidRoot w:val="00D4281B"/>
    <w:rsid w:val="0000642F"/>
    <w:rsid w:val="00014202"/>
    <w:rsid w:val="00014315"/>
    <w:rsid w:val="00017287"/>
    <w:rsid w:val="000230A6"/>
    <w:rsid w:val="00037BEF"/>
    <w:rsid w:val="00040DDE"/>
    <w:rsid w:val="00047EF3"/>
    <w:rsid w:val="0005074E"/>
    <w:rsid w:val="00054116"/>
    <w:rsid w:val="00055711"/>
    <w:rsid w:val="00061731"/>
    <w:rsid w:val="000632E4"/>
    <w:rsid w:val="00065F84"/>
    <w:rsid w:val="00066186"/>
    <w:rsid w:val="0007277D"/>
    <w:rsid w:val="00076309"/>
    <w:rsid w:val="000772FD"/>
    <w:rsid w:val="0007739A"/>
    <w:rsid w:val="00084729"/>
    <w:rsid w:val="00086D2B"/>
    <w:rsid w:val="000B0AAA"/>
    <w:rsid w:val="000C11AA"/>
    <w:rsid w:val="000C21F8"/>
    <w:rsid w:val="000C28E8"/>
    <w:rsid w:val="000C2A26"/>
    <w:rsid w:val="000C38DE"/>
    <w:rsid w:val="000C4BFE"/>
    <w:rsid w:val="000C676F"/>
    <w:rsid w:val="000D5B05"/>
    <w:rsid w:val="000E29E8"/>
    <w:rsid w:val="000E5AF8"/>
    <w:rsid w:val="000F3C15"/>
    <w:rsid w:val="000F56A9"/>
    <w:rsid w:val="0010001C"/>
    <w:rsid w:val="00102D0D"/>
    <w:rsid w:val="0010672E"/>
    <w:rsid w:val="00107192"/>
    <w:rsid w:val="001123F4"/>
    <w:rsid w:val="00117C73"/>
    <w:rsid w:val="00122680"/>
    <w:rsid w:val="00125936"/>
    <w:rsid w:val="00133189"/>
    <w:rsid w:val="00134E96"/>
    <w:rsid w:val="00140DFB"/>
    <w:rsid w:val="00141C5D"/>
    <w:rsid w:val="001430D9"/>
    <w:rsid w:val="00143836"/>
    <w:rsid w:val="0015021C"/>
    <w:rsid w:val="00154A3E"/>
    <w:rsid w:val="00155EFE"/>
    <w:rsid w:val="00157A4E"/>
    <w:rsid w:val="00157AC7"/>
    <w:rsid w:val="001625AB"/>
    <w:rsid w:val="00162C93"/>
    <w:rsid w:val="0016587A"/>
    <w:rsid w:val="0016665B"/>
    <w:rsid w:val="001671B1"/>
    <w:rsid w:val="001745FE"/>
    <w:rsid w:val="0017571E"/>
    <w:rsid w:val="00176551"/>
    <w:rsid w:val="00183D45"/>
    <w:rsid w:val="0018633F"/>
    <w:rsid w:val="00186A0D"/>
    <w:rsid w:val="00193C5F"/>
    <w:rsid w:val="001957ED"/>
    <w:rsid w:val="00197DF6"/>
    <w:rsid w:val="001A545E"/>
    <w:rsid w:val="001A6776"/>
    <w:rsid w:val="001B17D5"/>
    <w:rsid w:val="001B3A9C"/>
    <w:rsid w:val="001B7EFA"/>
    <w:rsid w:val="001C1B6A"/>
    <w:rsid w:val="001C3C28"/>
    <w:rsid w:val="001D06CB"/>
    <w:rsid w:val="001D1BD7"/>
    <w:rsid w:val="001E05FF"/>
    <w:rsid w:val="001E19B9"/>
    <w:rsid w:val="001E276B"/>
    <w:rsid w:val="001F527E"/>
    <w:rsid w:val="001F5780"/>
    <w:rsid w:val="001F61E7"/>
    <w:rsid w:val="0020012C"/>
    <w:rsid w:val="00205363"/>
    <w:rsid w:val="00206936"/>
    <w:rsid w:val="002078A8"/>
    <w:rsid w:val="00212AEA"/>
    <w:rsid w:val="0021631E"/>
    <w:rsid w:val="00217874"/>
    <w:rsid w:val="00217AB3"/>
    <w:rsid w:val="00223D04"/>
    <w:rsid w:val="00226C2D"/>
    <w:rsid w:val="00230BA2"/>
    <w:rsid w:val="00237849"/>
    <w:rsid w:val="00242565"/>
    <w:rsid w:val="00243A24"/>
    <w:rsid w:val="00243D2F"/>
    <w:rsid w:val="00257C49"/>
    <w:rsid w:val="00260000"/>
    <w:rsid w:val="0026106B"/>
    <w:rsid w:val="00262507"/>
    <w:rsid w:val="00263C44"/>
    <w:rsid w:val="00264802"/>
    <w:rsid w:val="00265973"/>
    <w:rsid w:val="00266879"/>
    <w:rsid w:val="0027584D"/>
    <w:rsid w:val="002818F3"/>
    <w:rsid w:val="00282844"/>
    <w:rsid w:val="00282CD9"/>
    <w:rsid w:val="00286F8B"/>
    <w:rsid w:val="00293B9A"/>
    <w:rsid w:val="00297576"/>
    <w:rsid w:val="002A2E67"/>
    <w:rsid w:val="002B5280"/>
    <w:rsid w:val="002C0B50"/>
    <w:rsid w:val="002C45FD"/>
    <w:rsid w:val="002D0340"/>
    <w:rsid w:val="002D1836"/>
    <w:rsid w:val="002D40E3"/>
    <w:rsid w:val="002D7E84"/>
    <w:rsid w:val="002E0DFB"/>
    <w:rsid w:val="002E5045"/>
    <w:rsid w:val="002F71AE"/>
    <w:rsid w:val="00306DED"/>
    <w:rsid w:val="00310543"/>
    <w:rsid w:val="00313643"/>
    <w:rsid w:val="003148F3"/>
    <w:rsid w:val="00317886"/>
    <w:rsid w:val="003211C4"/>
    <w:rsid w:val="00327F14"/>
    <w:rsid w:val="003315F2"/>
    <w:rsid w:val="00332095"/>
    <w:rsid w:val="0034447C"/>
    <w:rsid w:val="00346559"/>
    <w:rsid w:val="00346D67"/>
    <w:rsid w:val="003523E6"/>
    <w:rsid w:val="00357B9F"/>
    <w:rsid w:val="003627F1"/>
    <w:rsid w:val="003808A9"/>
    <w:rsid w:val="00380F88"/>
    <w:rsid w:val="00382EC6"/>
    <w:rsid w:val="003830FF"/>
    <w:rsid w:val="0038385C"/>
    <w:rsid w:val="00387286"/>
    <w:rsid w:val="00392096"/>
    <w:rsid w:val="003962AB"/>
    <w:rsid w:val="00397A90"/>
    <w:rsid w:val="003A4D7D"/>
    <w:rsid w:val="003A52C5"/>
    <w:rsid w:val="003C698F"/>
    <w:rsid w:val="003D3076"/>
    <w:rsid w:val="003D3BC7"/>
    <w:rsid w:val="003D4339"/>
    <w:rsid w:val="003E2C81"/>
    <w:rsid w:val="003E2E5F"/>
    <w:rsid w:val="003E4546"/>
    <w:rsid w:val="004063F7"/>
    <w:rsid w:val="004068D1"/>
    <w:rsid w:val="0041027A"/>
    <w:rsid w:val="00410547"/>
    <w:rsid w:val="004130C5"/>
    <w:rsid w:val="004163AD"/>
    <w:rsid w:val="004217DC"/>
    <w:rsid w:val="00437DDF"/>
    <w:rsid w:val="00443BCF"/>
    <w:rsid w:val="00443EC2"/>
    <w:rsid w:val="004544C8"/>
    <w:rsid w:val="00464080"/>
    <w:rsid w:val="00465F49"/>
    <w:rsid w:val="00466A0B"/>
    <w:rsid w:val="00466E55"/>
    <w:rsid w:val="00471748"/>
    <w:rsid w:val="00473CB8"/>
    <w:rsid w:val="0047597A"/>
    <w:rsid w:val="00483549"/>
    <w:rsid w:val="00490D83"/>
    <w:rsid w:val="004A0B01"/>
    <w:rsid w:val="004A6164"/>
    <w:rsid w:val="004B2263"/>
    <w:rsid w:val="004B524F"/>
    <w:rsid w:val="004D2A33"/>
    <w:rsid w:val="004D59FE"/>
    <w:rsid w:val="004D6FB5"/>
    <w:rsid w:val="004E0E46"/>
    <w:rsid w:val="004E2424"/>
    <w:rsid w:val="004F00CD"/>
    <w:rsid w:val="004F18F2"/>
    <w:rsid w:val="004F4D48"/>
    <w:rsid w:val="00500695"/>
    <w:rsid w:val="005037D6"/>
    <w:rsid w:val="00503EAB"/>
    <w:rsid w:val="005059D1"/>
    <w:rsid w:val="00506CC1"/>
    <w:rsid w:val="0051018F"/>
    <w:rsid w:val="00510657"/>
    <w:rsid w:val="005122A2"/>
    <w:rsid w:val="00515FDA"/>
    <w:rsid w:val="00517179"/>
    <w:rsid w:val="00517454"/>
    <w:rsid w:val="00521B61"/>
    <w:rsid w:val="005241D4"/>
    <w:rsid w:val="005312DC"/>
    <w:rsid w:val="0053393F"/>
    <w:rsid w:val="0053639B"/>
    <w:rsid w:val="00537083"/>
    <w:rsid w:val="00537D5C"/>
    <w:rsid w:val="00543E49"/>
    <w:rsid w:val="00544F13"/>
    <w:rsid w:val="00551790"/>
    <w:rsid w:val="005543C5"/>
    <w:rsid w:val="005563E9"/>
    <w:rsid w:val="005603CE"/>
    <w:rsid w:val="00560C8B"/>
    <w:rsid w:val="005620B1"/>
    <w:rsid w:val="00562951"/>
    <w:rsid w:val="00574B9F"/>
    <w:rsid w:val="00575B07"/>
    <w:rsid w:val="00581785"/>
    <w:rsid w:val="005823B2"/>
    <w:rsid w:val="005828E1"/>
    <w:rsid w:val="00582B41"/>
    <w:rsid w:val="00583432"/>
    <w:rsid w:val="0059363D"/>
    <w:rsid w:val="00594914"/>
    <w:rsid w:val="00596888"/>
    <w:rsid w:val="00596A36"/>
    <w:rsid w:val="005A1A1A"/>
    <w:rsid w:val="005B13E9"/>
    <w:rsid w:val="005C4FAC"/>
    <w:rsid w:val="005C64B6"/>
    <w:rsid w:val="005D09CA"/>
    <w:rsid w:val="005E034F"/>
    <w:rsid w:val="005E6344"/>
    <w:rsid w:val="005E66CA"/>
    <w:rsid w:val="005F1361"/>
    <w:rsid w:val="005F1678"/>
    <w:rsid w:val="005F170B"/>
    <w:rsid w:val="006015A6"/>
    <w:rsid w:val="00602696"/>
    <w:rsid w:val="00604E43"/>
    <w:rsid w:val="006077B8"/>
    <w:rsid w:val="00607892"/>
    <w:rsid w:val="00612950"/>
    <w:rsid w:val="00615ECB"/>
    <w:rsid w:val="00623303"/>
    <w:rsid w:val="0062777C"/>
    <w:rsid w:val="00632D08"/>
    <w:rsid w:val="00646DCD"/>
    <w:rsid w:val="006470B4"/>
    <w:rsid w:val="00650D0A"/>
    <w:rsid w:val="0065663E"/>
    <w:rsid w:val="00663D08"/>
    <w:rsid w:val="00671181"/>
    <w:rsid w:val="006722DE"/>
    <w:rsid w:val="006724F8"/>
    <w:rsid w:val="00673E07"/>
    <w:rsid w:val="006751FA"/>
    <w:rsid w:val="00685701"/>
    <w:rsid w:val="00692F24"/>
    <w:rsid w:val="00696126"/>
    <w:rsid w:val="006A1E56"/>
    <w:rsid w:val="006A23D0"/>
    <w:rsid w:val="006C1EE7"/>
    <w:rsid w:val="006C38DF"/>
    <w:rsid w:val="006C5098"/>
    <w:rsid w:val="006C57D7"/>
    <w:rsid w:val="006C623C"/>
    <w:rsid w:val="006D08D0"/>
    <w:rsid w:val="006D143A"/>
    <w:rsid w:val="006D7187"/>
    <w:rsid w:val="006E5C5F"/>
    <w:rsid w:val="006E5D27"/>
    <w:rsid w:val="006E75CC"/>
    <w:rsid w:val="006F0000"/>
    <w:rsid w:val="0070053C"/>
    <w:rsid w:val="0070700C"/>
    <w:rsid w:val="00711124"/>
    <w:rsid w:val="00715B5E"/>
    <w:rsid w:val="00732162"/>
    <w:rsid w:val="00733ED5"/>
    <w:rsid w:val="00735F71"/>
    <w:rsid w:val="00741B21"/>
    <w:rsid w:val="00742566"/>
    <w:rsid w:val="0075329E"/>
    <w:rsid w:val="00753697"/>
    <w:rsid w:val="007566A6"/>
    <w:rsid w:val="007607DC"/>
    <w:rsid w:val="00762845"/>
    <w:rsid w:val="00765FB5"/>
    <w:rsid w:val="0076765D"/>
    <w:rsid w:val="00782D57"/>
    <w:rsid w:val="007837CD"/>
    <w:rsid w:val="0079042E"/>
    <w:rsid w:val="0079237C"/>
    <w:rsid w:val="007A27CC"/>
    <w:rsid w:val="007B2423"/>
    <w:rsid w:val="007B25CA"/>
    <w:rsid w:val="007B5BC0"/>
    <w:rsid w:val="007B7BDC"/>
    <w:rsid w:val="007C1FA1"/>
    <w:rsid w:val="007C445C"/>
    <w:rsid w:val="007C5FF8"/>
    <w:rsid w:val="007D157D"/>
    <w:rsid w:val="007D2894"/>
    <w:rsid w:val="007D569E"/>
    <w:rsid w:val="007D7B99"/>
    <w:rsid w:val="007E048E"/>
    <w:rsid w:val="007E55BB"/>
    <w:rsid w:val="007E5D7F"/>
    <w:rsid w:val="007E71E3"/>
    <w:rsid w:val="007F2D03"/>
    <w:rsid w:val="007F2F6B"/>
    <w:rsid w:val="007F5AEB"/>
    <w:rsid w:val="007F7A83"/>
    <w:rsid w:val="008001BE"/>
    <w:rsid w:val="00801AA5"/>
    <w:rsid w:val="00802D3E"/>
    <w:rsid w:val="00810818"/>
    <w:rsid w:val="00815740"/>
    <w:rsid w:val="00822FEF"/>
    <w:rsid w:val="00824033"/>
    <w:rsid w:val="00824B78"/>
    <w:rsid w:val="00843951"/>
    <w:rsid w:val="00843FFD"/>
    <w:rsid w:val="00850414"/>
    <w:rsid w:val="00851BE4"/>
    <w:rsid w:val="00855A6C"/>
    <w:rsid w:val="00880FDB"/>
    <w:rsid w:val="008836BF"/>
    <w:rsid w:val="00886F8F"/>
    <w:rsid w:val="00893C82"/>
    <w:rsid w:val="00896694"/>
    <w:rsid w:val="008A1B84"/>
    <w:rsid w:val="008A1E01"/>
    <w:rsid w:val="008A742F"/>
    <w:rsid w:val="008B09AC"/>
    <w:rsid w:val="008B3BB5"/>
    <w:rsid w:val="008C27CE"/>
    <w:rsid w:val="008C764A"/>
    <w:rsid w:val="008D0552"/>
    <w:rsid w:val="008D11F1"/>
    <w:rsid w:val="008D13AE"/>
    <w:rsid w:val="008D1573"/>
    <w:rsid w:val="008E0265"/>
    <w:rsid w:val="008E46D5"/>
    <w:rsid w:val="008E4D21"/>
    <w:rsid w:val="008E5D09"/>
    <w:rsid w:val="008F202D"/>
    <w:rsid w:val="008F42ED"/>
    <w:rsid w:val="008F521C"/>
    <w:rsid w:val="008F5F36"/>
    <w:rsid w:val="00903658"/>
    <w:rsid w:val="009077FF"/>
    <w:rsid w:val="00912205"/>
    <w:rsid w:val="009134F4"/>
    <w:rsid w:val="009163BC"/>
    <w:rsid w:val="009212BF"/>
    <w:rsid w:val="00924F1D"/>
    <w:rsid w:val="00931445"/>
    <w:rsid w:val="00940D2A"/>
    <w:rsid w:val="00945B66"/>
    <w:rsid w:val="00947638"/>
    <w:rsid w:val="009619D2"/>
    <w:rsid w:val="00965CBC"/>
    <w:rsid w:val="00966D2E"/>
    <w:rsid w:val="009678AD"/>
    <w:rsid w:val="00974A86"/>
    <w:rsid w:val="009811A6"/>
    <w:rsid w:val="00985D88"/>
    <w:rsid w:val="009900F6"/>
    <w:rsid w:val="009932CD"/>
    <w:rsid w:val="009A099B"/>
    <w:rsid w:val="009A2D33"/>
    <w:rsid w:val="009B27A2"/>
    <w:rsid w:val="009B5F40"/>
    <w:rsid w:val="009B63AB"/>
    <w:rsid w:val="009D295E"/>
    <w:rsid w:val="009D2C75"/>
    <w:rsid w:val="009D7E8B"/>
    <w:rsid w:val="009F5909"/>
    <w:rsid w:val="009F7DF9"/>
    <w:rsid w:val="00A029A2"/>
    <w:rsid w:val="00A02D6A"/>
    <w:rsid w:val="00A1087D"/>
    <w:rsid w:val="00A112B5"/>
    <w:rsid w:val="00A176EF"/>
    <w:rsid w:val="00A206D6"/>
    <w:rsid w:val="00A25A2A"/>
    <w:rsid w:val="00A35B53"/>
    <w:rsid w:val="00A35FC7"/>
    <w:rsid w:val="00A36388"/>
    <w:rsid w:val="00A37CBE"/>
    <w:rsid w:val="00A40716"/>
    <w:rsid w:val="00A41005"/>
    <w:rsid w:val="00A42BD8"/>
    <w:rsid w:val="00A455BD"/>
    <w:rsid w:val="00A4607E"/>
    <w:rsid w:val="00A50982"/>
    <w:rsid w:val="00A512A3"/>
    <w:rsid w:val="00A52A2D"/>
    <w:rsid w:val="00A53DFC"/>
    <w:rsid w:val="00A567E0"/>
    <w:rsid w:val="00A571C3"/>
    <w:rsid w:val="00A57CCC"/>
    <w:rsid w:val="00A616FF"/>
    <w:rsid w:val="00A61E0F"/>
    <w:rsid w:val="00A64DC4"/>
    <w:rsid w:val="00A76992"/>
    <w:rsid w:val="00A90FD3"/>
    <w:rsid w:val="00A91C27"/>
    <w:rsid w:val="00A95B3F"/>
    <w:rsid w:val="00A96F1B"/>
    <w:rsid w:val="00AA1F4E"/>
    <w:rsid w:val="00AA614C"/>
    <w:rsid w:val="00AA66C6"/>
    <w:rsid w:val="00AB1BBA"/>
    <w:rsid w:val="00AB1C31"/>
    <w:rsid w:val="00AB7EFF"/>
    <w:rsid w:val="00AC169F"/>
    <w:rsid w:val="00AC3AF5"/>
    <w:rsid w:val="00AD0175"/>
    <w:rsid w:val="00AD638D"/>
    <w:rsid w:val="00AE0FA0"/>
    <w:rsid w:val="00AE532E"/>
    <w:rsid w:val="00AE673B"/>
    <w:rsid w:val="00AF0454"/>
    <w:rsid w:val="00AF374E"/>
    <w:rsid w:val="00AF41EB"/>
    <w:rsid w:val="00AF55FF"/>
    <w:rsid w:val="00B024AD"/>
    <w:rsid w:val="00B032C0"/>
    <w:rsid w:val="00B06213"/>
    <w:rsid w:val="00B076FB"/>
    <w:rsid w:val="00B115D2"/>
    <w:rsid w:val="00B31922"/>
    <w:rsid w:val="00B329B9"/>
    <w:rsid w:val="00B36EBA"/>
    <w:rsid w:val="00B378D8"/>
    <w:rsid w:val="00B42AE2"/>
    <w:rsid w:val="00B42B6A"/>
    <w:rsid w:val="00B4398B"/>
    <w:rsid w:val="00B462E0"/>
    <w:rsid w:val="00B47FD3"/>
    <w:rsid w:val="00B57CEF"/>
    <w:rsid w:val="00B646F2"/>
    <w:rsid w:val="00B66D1E"/>
    <w:rsid w:val="00B713B5"/>
    <w:rsid w:val="00B71590"/>
    <w:rsid w:val="00B737A3"/>
    <w:rsid w:val="00B74105"/>
    <w:rsid w:val="00B7538D"/>
    <w:rsid w:val="00B75782"/>
    <w:rsid w:val="00B8085C"/>
    <w:rsid w:val="00B851AB"/>
    <w:rsid w:val="00B95018"/>
    <w:rsid w:val="00B97291"/>
    <w:rsid w:val="00BA08C4"/>
    <w:rsid w:val="00BA6AD4"/>
    <w:rsid w:val="00BB0236"/>
    <w:rsid w:val="00BB7A1A"/>
    <w:rsid w:val="00BC3098"/>
    <w:rsid w:val="00BC3C1D"/>
    <w:rsid w:val="00BC4403"/>
    <w:rsid w:val="00BD570D"/>
    <w:rsid w:val="00BD7450"/>
    <w:rsid w:val="00BE5001"/>
    <w:rsid w:val="00BF39F1"/>
    <w:rsid w:val="00BF5196"/>
    <w:rsid w:val="00C009AF"/>
    <w:rsid w:val="00C05746"/>
    <w:rsid w:val="00C12BB5"/>
    <w:rsid w:val="00C13DDE"/>
    <w:rsid w:val="00C22577"/>
    <w:rsid w:val="00C34414"/>
    <w:rsid w:val="00C41FEA"/>
    <w:rsid w:val="00C51B87"/>
    <w:rsid w:val="00C538E9"/>
    <w:rsid w:val="00C57A9C"/>
    <w:rsid w:val="00C6190D"/>
    <w:rsid w:val="00C61A57"/>
    <w:rsid w:val="00C62E3B"/>
    <w:rsid w:val="00C63786"/>
    <w:rsid w:val="00C6754C"/>
    <w:rsid w:val="00C67B82"/>
    <w:rsid w:val="00C70EB8"/>
    <w:rsid w:val="00C72123"/>
    <w:rsid w:val="00C94D91"/>
    <w:rsid w:val="00CB7F1D"/>
    <w:rsid w:val="00CC09A5"/>
    <w:rsid w:val="00CE33C8"/>
    <w:rsid w:val="00CE3533"/>
    <w:rsid w:val="00CE3F7F"/>
    <w:rsid w:val="00CE4BB3"/>
    <w:rsid w:val="00CE5395"/>
    <w:rsid w:val="00CE7D10"/>
    <w:rsid w:val="00CF04AE"/>
    <w:rsid w:val="00CF1729"/>
    <w:rsid w:val="00D00314"/>
    <w:rsid w:val="00D014C3"/>
    <w:rsid w:val="00D03998"/>
    <w:rsid w:val="00D049EA"/>
    <w:rsid w:val="00D07CAB"/>
    <w:rsid w:val="00D208BA"/>
    <w:rsid w:val="00D230EA"/>
    <w:rsid w:val="00D27290"/>
    <w:rsid w:val="00D31F9F"/>
    <w:rsid w:val="00D36DC4"/>
    <w:rsid w:val="00D408AA"/>
    <w:rsid w:val="00D4226D"/>
    <w:rsid w:val="00D4281B"/>
    <w:rsid w:val="00D453E0"/>
    <w:rsid w:val="00D45BB1"/>
    <w:rsid w:val="00D4679E"/>
    <w:rsid w:val="00D54FBE"/>
    <w:rsid w:val="00D56847"/>
    <w:rsid w:val="00D6093D"/>
    <w:rsid w:val="00D6154D"/>
    <w:rsid w:val="00D70DE3"/>
    <w:rsid w:val="00D71956"/>
    <w:rsid w:val="00D729AE"/>
    <w:rsid w:val="00D77B60"/>
    <w:rsid w:val="00D801DC"/>
    <w:rsid w:val="00D85654"/>
    <w:rsid w:val="00D85DF0"/>
    <w:rsid w:val="00D92F86"/>
    <w:rsid w:val="00D93637"/>
    <w:rsid w:val="00DA1406"/>
    <w:rsid w:val="00DA2274"/>
    <w:rsid w:val="00DA3861"/>
    <w:rsid w:val="00DA7BDB"/>
    <w:rsid w:val="00DC3FEC"/>
    <w:rsid w:val="00DC6A6D"/>
    <w:rsid w:val="00DE1297"/>
    <w:rsid w:val="00DE2DFE"/>
    <w:rsid w:val="00DF17AD"/>
    <w:rsid w:val="00DF23C8"/>
    <w:rsid w:val="00DF354D"/>
    <w:rsid w:val="00DF541D"/>
    <w:rsid w:val="00DF54B7"/>
    <w:rsid w:val="00E100EE"/>
    <w:rsid w:val="00E1150F"/>
    <w:rsid w:val="00E14ADE"/>
    <w:rsid w:val="00E173DE"/>
    <w:rsid w:val="00E21AF2"/>
    <w:rsid w:val="00E22A2E"/>
    <w:rsid w:val="00E26FDA"/>
    <w:rsid w:val="00E32DCD"/>
    <w:rsid w:val="00E32E3A"/>
    <w:rsid w:val="00E33833"/>
    <w:rsid w:val="00E33D69"/>
    <w:rsid w:val="00E372E5"/>
    <w:rsid w:val="00E37E86"/>
    <w:rsid w:val="00E428B2"/>
    <w:rsid w:val="00E43F45"/>
    <w:rsid w:val="00E47ACF"/>
    <w:rsid w:val="00E570D4"/>
    <w:rsid w:val="00E617FA"/>
    <w:rsid w:val="00E667A4"/>
    <w:rsid w:val="00E71B0E"/>
    <w:rsid w:val="00E7567B"/>
    <w:rsid w:val="00E75850"/>
    <w:rsid w:val="00E908A2"/>
    <w:rsid w:val="00E9376E"/>
    <w:rsid w:val="00E9417F"/>
    <w:rsid w:val="00E94246"/>
    <w:rsid w:val="00EB064C"/>
    <w:rsid w:val="00EB208D"/>
    <w:rsid w:val="00EB3B9E"/>
    <w:rsid w:val="00EC5C14"/>
    <w:rsid w:val="00ED04DD"/>
    <w:rsid w:val="00ED0F13"/>
    <w:rsid w:val="00ED13FD"/>
    <w:rsid w:val="00ED512C"/>
    <w:rsid w:val="00ED5270"/>
    <w:rsid w:val="00EE112B"/>
    <w:rsid w:val="00EE160B"/>
    <w:rsid w:val="00EE3518"/>
    <w:rsid w:val="00EE37AA"/>
    <w:rsid w:val="00EE5C78"/>
    <w:rsid w:val="00EF5063"/>
    <w:rsid w:val="00EF759B"/>
    <w:rsid w:val="00EF7657"/>
    <w:rsid w:val="00F03041"/>
    <w:rsid w:val="00F050C8"/>
    <w:rsid w:val="00F06936"/>
    <w:rsid w:val="00F12BF8"/>
    <w:rsid w:val="00F16DD3"/>
    <w:rsid w:val="00F2354D"/>
    <w:rsid w:val="00F23572"/>
    <w:rsid w:val="00F24CE9"/>
    <w:rsid w:val="00F2565F"/>
    <w:rsid w:val="00F26A97"/>
    <w:rsid w:val="00F32CA0"/>
    <w:rsid w:val="00F32D66"/>
    <w:rsid w:val="00F4036C"/>
    <w:rsid w:val="00F47DD1"/>
    <w:rsid w:val="00F51DF0"/>
    <w:rsid w:val="00F52A72"/>
    <w:rsid w:val="00F71E03"/>
    <w:rsid w:val="00F820EE"/>
    <w:rsid w:val="00F84E18"/>
    <w:rsid w:val="00F869B4"/>
    <w:rsid w:val="00F93712"/>
    <w:rsid w:val="00F95A81"/>
    <w:rsid w:val="00F96E14"/>
    <w:rsid w:val="00F977F8"/>
    <w:rsid w:val="00F97F5E"/>
    <w:rsid w:val="00FA0600"/>
    <w:rsid w:val="00FA392B"/>
    <w:rsid w:val="00FB178D"/>
    <w:rsid w:val="00FB5E66"/>
    <w:rsid w:val="00FC3FDA"/>
    <w:rsid w:val="00FC4C44"/>
    <w:rsid w:val="00FC5BAC"/>
    <w:rsid w:val="00FE02D6"/>
    <w:rsid w:val="00FF3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7E89A"/>
  <w15:chartTrackingRefBased/>
  <w15:docId w15:val="{5D20916E-DFC3-4EA0-BA6C-55F2973C6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281B"/>
    <w:rPr>
      <w:rFonts w:ascii="Times New Roman" w:hAnsi="Times New Roman"/>
      <w:kern w:val="0"/>
      <w:sz w:val="20"/>
      <w:lang w:val="da-DK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4281B"/>
    <w:pPr>
      <w:keepNext/>
      <w:keepLines/>
      <w:spacing w:before="240" w:after="0" w:line="240" w:lineRule="auto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4281B"/>
    <w:pPr>
      <w:keepNext/>
      <w:keepLines/>
      <w:spacing w:before="40" w:after="0" w:line="240" w:lineRule="auto"/>
      <w:outlineLvl w:val="1"/>
    </w:pPr>
    <w:rPr>
      <w:rFonts w:eastAsia="SimSun" w:cstheme="majorBidi"/>
      <w:b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4281B"/>
    <w:rPr>
      <w:rFonts w:ascii="Times New Roman" w:eastAsiaTheme="majorEastAsia" w:hAnsi="Times New Roman" w:cstheme="majorBidi"/>
      <w:b/>
      <w:kern w:val="0"/>
      <w:sz w:val="24"/>
      <w:szCs w:val="32"/>
      <w:lang w:val="da-DK"/>
    </w:rPr>
  </w:style>
  <w:style w:type="character" w:customStyle="1" w:styleId="Heading2Char">
    <w:name w:val="Heading 2 Char"/>
    <w:basedOn w:val="DefaultParagraphFont"/>
    <w:link w:val="Heading2"/>
    <w:uiPriority w:val="9"/>
    <w:rsid w:val="00D4281B"/>
    <w:rPr>
      <w:rFonts w:ascii="Times New Roman" w:eastAsia="SimSun" w:hAnsi="Times New Roman" w:cstheme="majorBidi"/>
      <w:b/>
      <w:kern w:val="0"/>
      <w:sz w:val="20"/>
      <w:szCs w:val="26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D4281B"/>
    <w:pPr>
      <w:keepNext/>
      <w:spacing w:after="200" w:line="240" w:lineRule="auto"/>
      <w:jc w:val="center"/>
    </w:pPr>
    <w:rPr>
      <w:i/>
      <w:iCs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D4281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281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08C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143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43A"/>
    <w:rPr>
      <w:rFonts w:ascii="Times New Roman" w:hAnsi="Times New Roman"/>
      <w:kern w:val="0"/>
      <w:sz w:val="20"/>
      <w:lang w:val="da-DK"/>
    </w:rPr>
  </w:style>
  <w:style w:type="paragraph" w:styleId="Footer">
    <w:name w:val="footer"/>
    <w:basedOn w:val="Normal"/>
    <w:link w:val="FooterChar"/>
    <w:uiPriority w:val="99"/>
    <w:unhideWhenUsed/>
    <w:rsid w:val="006D143A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43A"/>
    <w:rPr>
      <w:rFonts w:ascii="Times New Roman" w:hAnsi="Times New Roman"/>
      <w:kern w:val="0"/>
      <w:sz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8</Pages>
  <Words>3660</Words>
  <Characters>20865</Characters>
  <Application>Microsoft Office Word</Application>
  <DocSecurity>0</DocSecurity>
  <Lines>173</Lines>
  <Paragraphs>48</Paragraphs>
  <ScaleCrop>false</ScaleCrop>
  <Company/>
  <LinksUpToDate>false</LinksUpToDate>
  <CharactersWithSpaces>24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la Heimar Andersen</dc:creator>
  <cp:keywords/>
  <dc:description/>
  <cp:lastModifiedBy>Kamilla Heimar Andersen</cp:lastModifiedBy>
  <cp:revision>16</cp:revision>
  <dcterms:created xsi:type="dcterms:W3CDTF">2023-09-06T15:58:00Z</dcterms:created>
  <dcterms:modified xsi:type="dcterms:W3CDTF">2023-09-24T15:11:00Z</dcterms:modified>
</cp:coreProperties>
</file>